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0A381" w14:textId="6E697221" w:rsidR="002D7412" w:rsidRPr="0078415E" w:rsidRDefault="00B979B5" w:rsidP="00677901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00CF230A">
            <wp:extent cx="2964524" cy="981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xonWalter_Logo_RGB_Orange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545"/>
                    <a:stretch/>
                  </pic:blipFill>
                  <pic:spPr bwMode="auto">
                    <a:xfrm>
                      <a:off x="0" y="0"/>
                      <a:ext cx="2964524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75E2" w14:textId="401BDEC6" w:rsidR="00C00839" w:rsidRPr="0078415E" w:rsidRDefault="00C00839" w:rsidP="00677901">
      <w:pPr>
        <w:pStyle w:val="Heading1"/>
        <w:spacing w:before="0"/>
        <w:jc w:val="center"/>
        <w:rPr>
          <w:b/>
          <w:bCs/>
          <w:color w:val="auto"/>
        </w:rPr>
      </w:pPr>
      <w:r w:rsidRPr="0078415E">
        <w:rPr>
          <w:b/>
          <w:bCs/>
          <w:color w:val="auto"/>
        </w:rPr>
        <w:t>PERSONAL D</w:t>
      </w:r>
      <w:r w:rsidR="0078415E" w:rsidRPr="0078415E">
        <w:rPr>
          <w:b/>
          <w:bCs/>
          <w:color w:val="auto"/>
        </w:rPr>
        <w:t>ETAILS</w:t>
      </w:r>
      <w:r w:rsidRPr="0078415E">
        <w:rPr>
          <w:b/>
          <w:bCs/>
          <w:color w:val="auto"/>
        </w:rPr>
        <w:t xml:space="preserve"> FORM</w:t>
      </w:r>
    </w:p>
    <w:p w14:paraId="24434806" w14:textId="77777777" w:rsidR="00037D2F" w:rsidRPr="002057D6" w:rsidRDefault="00037D2F" w:rsidP="00037D2F">
      <w:pPr>
        <w:jc w:val="both"/>
        <w:rPr>
          <w:rFonts w:asciiTheme="majorHAnsi" w:hAnsiTheme="majorHAnsi" w:cstheme="majorHAnsi"/>
        </w:rPr>
      </w:pPr>
    </w:p>
    <w:p w14:paraId="135471F3" w14:textId="0B6B3079" w:rsidR="002B2588" w:rsidRPr="002B2588" w:rsidRDefault="00037D2F" w:rsidP="002B2588">
      <w:pPr>
        <w:jc w:val="both"/>
        <w:rPr>
          <w:rFonts w:asciiTheme="majorHAnsi" w:hAnsiTheme="majorHAnsi" w:cstheme="majorHAnsi"/>
        </w:rPr>
      </w:pPr>
      <w:r w:rsidRPr="002057D6">
        <w:rPr>
          <w:rFonts w:asciiTheme="majorHAnsi" w:hAnsiTheme="majorHAnsi" w:cstheme="majorHAnsi"/>
        </w:rPr>
        <w:t>Dixon Walter is committed to equality, diversity, and inclusion</w:t>
      </w:r>
      <w:r w:rsidR="002E6ADB">
        <w:rPr>
          <w:rFonts w:asciiTheme="majorHAnsi" w:hAnsiTheme="majorHAnsi" w:cstheme="majorHAnsi"/>
        </w:rPr>
        <w:t xml:space="preserve"> and</w:t>
      </w:r>
      <w:r w:rsidRPr="002057D6">
        <w:rPr>
          <w:rFonts w:asciiTheme="majorHAnsi" w:hAnsiTheme="majorHAnsi" w:cstheme="majorHAnsi"/>
        </w:rPr>
        <w:t xml:space="preserve"> ensuring that all applicants are evaluated based on their abilities and the requirements of the role. </w:t>
      </w:r>
      <w:r w:rsidR="00FF337C">
        <w:rPr>
          <w:rFonts w:asciiTheme="majorHAnsi" w:hAnsiTheme="majorHAnsi" w:cstheme="majorHAnsi"/>
        </w:rPr>
        <w:t xml:space="preserve">This includes not discriminating under the Equality Act 2010 </w:t>
      </w:r>
      <w:r w:rsidR="002B2588" w:rsidRPr="002B2588">
        <w:rPr>
          <w:rFonts w:asciiTheme="majorHAnsi" w:hAnsiTheme="majorHAnsi" w:cstheme="majorHAnsi"/>
        </w:rPr>
        <w:t xml:space="preserve">and building an accurate picture of the </w:t>
      </w:r>
      <w:r w:rsidR="001801DA">
        <w:rPr>
          <w:rFonts w:asciiTheme="majorHAnsi" w:hAnsiTheme="majorHAnsi" w:cstheme="majorHAnsi"/>
        </w:rPr>
        <w:t>profile of our applicants</w:t>
      </w:r>
      <w:r w:rsidR="002B2588" w:rsidRPr="002B2588">
        <w:rPr>
          <w:rFonts w:asciiTheme="majorHAnsi" w:hAnsiTheme="majorHAnsi" w:cstheme="majorHAnsi"/>
        </w:rPr>
        <w:t xml:space="preserve"> </w:t>
      </w:r>
      <w:r w:rsidR="008D57C4">
        <w:rPr>
          <w:rFonts w:asciiTheme="majorHAnsi" w:hAnsiTheme="majorHAnsi" w:cstheme="majorHAnsi"/>
        </w:rPr>
        <w:t xml:space="preserve">for monitoring purposes and </w:t>
      </w:r>
      <w:r w:rsidR="00B5298E">
        <w:rPr>
          <w:rFonts w:asciiTheme="majorHAnsi" w:hAnsiTheme="majorHAnsi" w:cstheme="majorHAnsi"/>
        </w:rPr>
        <w:t xml:space="preserve">to help inform </w:t>
      </w:r>
      <w:r w:rsidR="00FC7A4B">
        <w:rPr>
          <w:rFonts w:asciiTheme="majorHAnsi" w:hAnsiTheme="majorHAnsi" w:cstheme="majorHAnsi"/>
        </w:rPr>
        <w:t>and ensure fair and inclusive</w:t>
      </w:r>
      <w:r w:rsidR="008D57C4">
        <w:rPr>
          <w:rFonts w:asciiTheme="majorHAnsi" w:hAnsiTheme="majorHAnsi" w:cstheme="majorHAnsi"/>
        </w:rPr>
        <w:t xml:space="preserve"> practice.</w:t>
      </w:r>
      <w:r w:rsidR="009E48EC" w:rsidRPr="009E48EC">
        <w:rPr>
          <w:rFonts w:asciiTheme="majorHAnsi" w:hAnsiTheme="majorHAnsi" w:cstheme="majorHAnsi"/>
        </w:rPr>
        <w:t xml:space="preserve"> </w:t>
      </w:r>
      <w:r w:rsidR="009E48EC">
        <w:rPr>
          <w:rFonts w:asciiTheme="majorHAnsi" w:hAnsiTheme="majorHAnsi" w:cstheme="majorHAnsi"/>
        </w:rPr>
        <w:t>Whilst providing sensitive information is voluntary</w:t>
      </w:r>
      <w:r w:rsidR="0015355E">
        <w:rPr>
          <w:rFonts w:asciiTheme="majorHAnsi" w:hAnsiTheme="majorHAnsi" w:cstheme="majorHAnsi"/>
        </w:rPr>
        <w:t xml:space="preserve">, we appreciate your help </w:t>
      </w:r>
      <w:r w:rsidR="0053717D">
        <w:rPr>
          <w:rFonts w:asciiTheme="majorHAnsi" w:hAnsiTheme="majorHAnsi" w:cstheme="majorHAnsi"/>
        </w:rPr>
        <w:t>in helping us fulfil our legal, social and moral obligations.</w:t>
      </w:r>
    </w:p>
    <w:p w14:paraId="3CA14460" w14:textId="77777777" w:rsidR="002B2588" w:rsidRPr="002057D6" w:rsidRDefault="002B2588" w:rsidP="00037D2F">
      <w:pPr>
        <w:jc w:val="both"/>
        <w:rPr>
          <w:rFonts w:asciiTheme="majorHAnsi" w:hAnsiTheme="majorHAnsi" w:cstheme="majorHAnsi"/>
        </w:rPr>
      </w:pPr>
    </w:p>
    <w:p w14:paraId="7FD62544" w14:textId="497618E2" w:rsidR="00B72C54" w:rsidRPr="002057D6" w:rsidRDefault="0041518C" w:rsidP="00037D2F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</w:t>
      </w:r>
      <w:r w:rsidR="00A839D5">
        <w:rPr>
          <w:rFonts w:asciiTheme="majorHAnsi" w:hAnsiTheme="majorHAnsi" w:cstheme="majorHAnsi"/>
        </w:rPr>
        <w:t xml:space="preserve"> </w:t>
      </w:r>
      <w:r w:rsidR="0050747E" w:rsidRPr="002057D6">
        <w:rPr>
          <w:rFonts w:asciiTheme="majorHAnsi" w:hAnsiTheme="majorHAnsi" w:cstheme="majorHAnsi"/>
        </w:rPr>
        <w:t xml:space="preserve">information </w:t>
      </w:r>
      <w:r w:rsidR="00BC14C3">
        <w:rPr>
          <w:rFonts w:asciiTheme="majorHAnsi" w:hAnsiTheme="majorHAnsi" w:cstheme="majorHAnsi"/>
        </w:rPr>
        <w:t xml:space="preserve">requested in this form is </w:t>
      </w:r>
      <w:r w:rsidR="00415323">
        <w:rPr>
          <w:rFonts w:asciiTheme="majorHAnsi" w:hAnsiTheme="majorHAnsi" w:cstheme="majorHAnsi"/>
        </w:rPr>
        <w:t>done so</w:t>
      </w:r>
      <w:r w:rsidR="00BC14C3">
        <w:rPr>
          <w:rFonts w:asciiTheme="majorHAnsi" w:hAnsiTheme="majorHAnsi" w:cstheme="majorHAnsi"/>
        </w:rPr>
        <w:t xml:space="preserve"> in good faith </w:t>
      </w:r>
      <w:r w:rsidR="003E12EA">
        <w:rPr>
          <w:rFonts w:asciiTheme="majorHAnsi" w:hAnsiTheme="majorHAnsi" w:cstheme="majorHAnsi"/>
        </w:rPr>
        <w:t>and will be</w:t>
      </w:r>
      <w:r w:rsidR="0050747E" w:rsidRPr="002057D6">
        <w:rPr>
          <w:rFonts w:asciiTheme="majorHAnsi" w:hAnsiTheme="majorHAnsi" w:cstheme="majorHAnsi"/>
        </w:rPr>
        <w:t xml:space="preserve"> held in accordance with the Data Protection Act 2018. </w:t>
      </w:r>
      <w:r w:rsidR="00907756" w:rsidRPr="002057D6">
        <w:rPr>
          <w:rFonts w:asciiTheme="majorHAnsi" w:hAnsiTheme="majorHAnsi" w:cstheme="majorHAnsi"/>
          <w:lang w:val="en-US"/>
        </w:rPr>
        <w:t>Sensitive</w:t>
      </w:r>
      <w:r w:rsidR="00037D2F" w:rsidRPr="002057D6">
        <w:rPr>
          <w:rFonts w:asciiTheme="majorHAnsi" w:hAnsiTheme="majorHAnsi" w:cstheme="majorHAnsi"/>
          <w:lang w:val="en-US"/>
        </w:rPr>
        <w:t xml:space="preserve"> information provid</w:t>
      </w:r>
      <w:r w:rsidR="007401B7">
        <w:rPr>
          <w:rFonts w:asciiTheme="majorHAnsi" w:hAnsiTheme="majorHAnsi" w:cstheme="majorHAnsi"/>
          <w:lang w:val="en-US"/>
        </w:rPr>
        <w:t>ed is</w:t>
      </w:r>
      <w:r w:rsidR="00037D2F" w:rsidRPr="002057D6">
        <w:rPr>
          <w:rFonts w:asciiTheme="majorHAnsi" w:hAnsiTheme="majorHAnsi" w:cstheme="majorHAnsi"/>
          <w:lang w:val="en-US"/>
        </w:rPr>
        <w:t xml:space="preserve"> </w:t>
      </w:r>
      <w:r w:rsidR="00BB78C7" w:rsidRPr="002057D6">
        <w:rPr>
          <w:rFonts w:asciiTheme="majorHAnsi" w:hAnsiTheme="majorHAnsi" w:cstheme="majorHAnsi"/>
        </w:rPr>
        <w:t xml:space="preserve">treated as strictly confidential </w:t>
      </w:r>
      <w:r w:rsidR="007401B7">
        <w:rPr>
          <w:rFonts w:asciiTheme="majorHAnsi" w:hAnsiTheme="majorHAnsi" w:cstheme="majorHAnsi"/>
        </w:rPr>
        <w:t>and</w:t>
      </w:r>
      <w:r w:rsidR="009179DD" w:rsidRPr="002057D6">
        <w:rPr>
          <w:rFonts w:asciiTheme="majorHAnsi" w:hAnsiTheme="majorHAnsi" w:cstheme="majorHAnsi"/>
        </w:rPr>
        <w:t xml:space="preserve"> </w:t>
      </w:r>
      <w:r w:rsidR="00037D2F" w:rsidRPr="002057D6">
        <w:rPr>
          <w:rFonts w:asciiTheme="majorHAnsi" w:hAnsiTheme="majorHAnsi" w:cstheme="majorHAnsi"/>
        </w:rPr>
        <w:t>used for monitoring purposes only.</w:t>
      </w:r>
      <w:r w:rsidR="002365C5">
        <w:rPr>
          <w:rFonts w:asciiTheme="majorHAnsi" w:hAnsiTheme="majorHAnsi" w:cstheme="majorHAnsi"/>
        </w:rPr>
        <w:t xml:space="preserve"> </w:t>
      </w:r>
      <w:r w:rsidR="00037D2F" w:rsidRPr="002057D6">
        <w:rPr>
          <w:rFonts w:asciiTheme="majorHAnsi" w:hAnsiTheme="majorHAnsi" w:cstheme="majorHAnsi"/>
        </w:rPr>
        <w:t xml:space="preserve"> </w:t>
      </w:r>
      <w:r w:rsidR="004F77B1">
        <w:rPr>
          <w:rFonts w:asciiTheme="majorHAnsi" w:hAnsiTheme="majorHAnsi" w:cstheme="majorHAnsi"/>
        </w:rPr>
        <w:t xml:space="preserve"> </w:t>
      </w:r>
      <w:r w:rsidR="00A97251">
        <w:rPr>
          <w:rFonts w:asciiTheme="majorHAnsi" w:hAnsiTheme="majorHAnsi" w:cstheme="majorHAnsi"/>
        </w:rPr>
        <w:t xml:space="preserve">If you have any questions about completing this form or require it in a different format please email </w:t>
      </w:r>
      <w:hyperlink r:id="rId12" w:history="1">
        <w:r w:rsidR="00916740" w:rsidRPr="00110A2F">
          <w:rPr>
            <w:rStyle w:val="Hyperlink"/>
            <w:rFonts w:asciiTheme="majorHAnsi" w:hAnsiTheme="majorHAnsi" w:cstheme="majorHAnsi"/>
          </w:rPr>
          <w:t>info@dixonwalter.co.uk</w:t>
        </w:r>
      </w:hyperlink>
      <w:r w:rsidR="00916740">
        <w:rPr>
          <w:rFonts w:asciiTheme="majorHAnsi" w:hAnsiTheme="majorHAnsi" w:cstheme="majorHAnsi"/>
        </w:rPr>
        <w:t xml:space="preserve"> </w:t>
      </w:r>
    </w:p>
    <w:p w14:paraId="32C02F7F" w14:textId="11EAE41F" w:rsidR="00677901" w:rsidRDefault="00677901" w:rsidP="00677901">
      <w:pPr>
        <w:jc w:val="both"/>
        <w:rPr>
          <w:rFonts w:asciiTheme="majorHAnsi" w:hAnsiTheme="majorHAnsi" w:cstheme="majorHAnsi"/>
        </w:rPr>
      </w:pPr>
    </w:p>
    <w:tbl>
      <w:tblPr>
        <w:tblW w:w="9923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9923"/>
      </w:tblGrid>
      <w:tr w:rsidR="00677901" w:rsidRPr="00663511" w14:paraId="6E4293EB" w14:textId="77777777" w:rsidTr="006F2BD2">
        <w:trPr>
          <w:cantSplit/>
          <w:trHeight w:val="4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9F69"/>
            <w:vAlign w:val="center"/>
          </w:tcPr>
          <w:p w14:paraId="2F9B2761" w14:textId="77777777" w:rsidR="00677901" w:rsidRPr="00663511" w:rsidRDefault="00677901" w:rsidP="006F2BD2">
            <w:pPr>
              <w:pStyle w:val="Heading2"/>
              <w:rPr>
                <w:rFonts w:asciiTheme="majorHAnsi" w:hAnsiTheme="majorHAnsi" w:cstheme="majorHAnsi"/>
                <w:szCs w:val="22"/>
              </w:rPr>
            </w:pPr>
            <w:r w:rsidRPr="006F2D4E">
              <w:rPr>
                <w:rFonts w:asciiTheme="majorHAnsi" w:hAnsiTheme="majorHAnsi" w:cstheme="majorHAnsi"/>
                <w:szCs w:val="22"/>
              </w:rPr>
              <w:t>PERSONAL DETAILS</w:t>
            </w:r>
          </w:p>
        </w:tc>
      </w:tr>
    </w:tbl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4395"/>
        <w:gridCol w:w="5528"/>
      </w:tblGrid>
      <w:tr w:rsidR="00677901" w14:paraId="11D3B1F7" w14:textId="77777777" w:rsidTr="00F94811">
        <w:tc>
          <w:tcPr>
            <w:tcW w:w="4395" w:type="dxa"/>
          </w:tcPr>
          <w:p w14:paraId="7625CA2A" w14:textId="77777777" w:rsidR="00677901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Title:</w:t>
            </w:r>
          </w:p>
          <w:p w14:paraId="773D46FB" w14:textId="41690D0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5528" w:type="dxa"/>
          </w:tcPr>
          <w:p w14:paraId="0C240AD1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Contact Telephone Number:</w:t>
            </w:r>
          </w:p>
          <w:p w14:paraId="04D8F24A" w14:textId="0BEC87D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2819AE9" w14:textId="77777777" w:rsidTr="00F94811">
        <w:tc>
          <w:tcPr>
            <w:tcW w:w="4395" w:type="dxa"/>
          </w:tcPr>
          <w:p w14:paraId="5F6C4ECE" w14:textId="5918181E" w:rsidR="003313BA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First Name:</w:t>
            </w:r>
          </w:p>
          <w:p w14:paraId="015F033C" w14:textId="22C99A6E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5528" w:type="dxa"/>
          </w:tcPr>
          <w:p w14:paraId="68F45846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ersonal Email address:</w:t>
            </w:r>
          </w:p>
          <w:p w14:paraId="350BD89C" w14:textId="722AA477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C76DE78" w14:textId="77777777" w:rsidTr="00F94811">
        <w:tc>
          <w:tcPr>
            <w:tcW w:w="4395" w:type="dxa"/>
          </w:tcPr>
          <w:p w14:paraId="3C72A54B" w14:textId="153C0684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Surname (Last Name):</w:t>
            </w:r>
          </w:p>
          <w:p w14:paraId="6120B180" w14:textId="5A6DAC2A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5528" w:type="dxa"/>
          </w:tcPr>
          <w:p w14:paraId="2B71AD84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Alternative/work email address:</w:t>
            </w:r>
          </w:p>
          <w:p w14:paraId="3E465D52" w14:textId="783885CB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2D45" w14:paraId="42B96C6C" w14:textId="77777777" w:rsidTr="00F94811">
        <w:trPr>
          <w:trHeight w:val="588"/>
        </w:trPr>
        <w:tc>
          <w:tcPr>
            <w:tcW w:w="4395" w:type="dxa"/>
            <w:vMerge w:val="restart"/>
          </w:tcPr>
          <w:p w14:paraId="560EDAD3" w14:textId="77777777" w:rsidR="003A2D45" w:rsidRDefault="003A2D45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Home address:</w:t>
            </w:r>
          </w:p>
          <w:p w14:paraId="6CC85948" w14:textId="1BB672DB" w:rsidR="003A2D45" w:rsidRDefault="003A2D45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BB17644" w14:textId="77777777" w:rsidR="00AA6D7C" w:rsidRDefault="00AA6D7C" w:rsidP="00AA6D7C">
            <w:pPr>
              <w:spacing w:after="160" w:line="278" w:lineRule="auto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F2893C9" w14:textId="77777777" w:rsidR="00AA6D7C" w:rsidRDefault="00AA6D7C" w:rsidP="00AA6D7C">
            <w:pPr>
              <w:spacing w:after="160" w:line="278" w:lineRule="auto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7D91EA3C" w14:textId="77777777" w:rsidR="00AA6D7C" w:rsidRDefault="00AA6D7C" w:rsidP="00AA6D7C">
            <w:pPr>
              <w:spacing w:after="160" w:line="278" w:lineRule="auto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741669A" w14:textId="50148D17" w:rsidR="003A2D45" w:rsidRPr="00AA6D7C" w:rsidRDefault="003A2D45" w:rsidP="00AA6D7C">
            <w:pPr>
              <w:spacing w:after="160" w:line="278" w:lineRule="auto"/>
            </w:pPr>
            <w:r w:rsidRPr="000F69CF">
              <w:rPr>
                <w:rFonts w:asciiTheme="majorHAnsi" w:hAnsiTheme="majorHAnsi" w:cstheme="majorHAnsi"/>
                <w:color w:val="333333"/>
                <w:lang w:val="en-US"/>
              </w:rPr>
              <w:t>Post</w:t>
            </w:r>
            <w:r w:rsidR="00AA6D7C">
              <w:rPr>
                <w:rFonts w:asciiTheme="majorHAnsi" w:hAnsiTheme="majorHAnsi" w:cstheme="majorHAnsi"/>
                <w:color w:val="333333"/>
                <w:lang w:val="en-US"/>
              </w:rPr>
              <w:t xml:space="preserve"> </w:t>
            </w:r>
            <w:r w:rsidRPr="000F69CF">
              <w:rPr>
                <w:rFonts w:asciiTheme="majorHAnsi" w:hAnsiTheme="majorHAnsi" w:cstheme="majorHAnsi"/>
                <w:color w:val="333333"/>
                <w:lang w:val="en-US"/>
              </w:rPr>
              <w:t>Zip/Area Code:</w:t>
            </w:r>
            <w:r w:rsidR="00076A4B" w:rsidRPr="00E34A9B">
              <w:t xml:space="preserve"> </w:t>
            </w:r>
          </w:p>
        </w:tc>
        <w:tc>
          <w:tcPr>
            <w:tcW w:w="5528" w:type="dxa"/>
          </w:tcPr>
          <w:p w14:paraId="6647F90F" w14:textId="426813C8" w:rsidR="003A2D45" w:rsidRDefault="003A2D45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 xml:space="preserve">Nationality: </w:t>
            </w:r>
          </w:p>
          <w:p w14:paraId="530A06F3" w14:textId="431A62AA" w:rsidR="003A2D45" w:rsidRDefault="003A2D45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1411BB" w14:paraId="468092D8" w14:textId="77777777" w:rsidTr="001708DC">
        <w:trPr>
          <w:trHeight w:val="3040"/>
        </w:trPr>
        <w:tc>
          <w:tcPr>
            <w:tcW w:w="4395" w:type="dxa"/>
            <w:vMerge/>
          </w:tcPr>
          <w:p w14:paraId="5A707CC2" w14:textId="77777777" w:rsidR="001411BB" w:rsidRDefault="001411BB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5528" w:type="dxa"/>
          </w:tcPr>
          <w:p w14:paraId="374B61BB" w14:textId="4FA8667E" w:rsidR="001411BB" w:rsidRDefault="001411BB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Do you have the right to work in the UK?</w:t>
            </w:r>
          </w:p>
          <w:p w14:paraId="0A70C425" w14:textId="77777777" w:rsidR="001411BB" w:rsidRPr="00F94811" w:rsidRDefault="001411BB" w:rsidP="00677901">
            <w:pPr>
              <w:jc w:val="both"/>
              <w:rPr>
                <w:rFonts w:asciiTheme="majorHAnsi" w:hAnsiTheme="majorHAnsi" w:cstheme="majorHAnsi"/>
                <w:color w:val="333333"/>
                <w:sz w:val="12"/>
                <w:szCs w:val="12"/>
                <w:lang w:val="en-US"/>
              </w:rPr>
            </w:pPr>
          </w:p>
          <w:p w14:paraId="56F6A86E" w14:textId="7F6F5E53" w:rsidR="001411BB" w:rsidRDefault="001411BB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sdt>
              <w:sdtPr>
                <w:rPr>
                  <w:rFonts w:asciiTheme="majorHAnsi" w:hAnsiTheme="majorHAnsi" w:cstheme="majorHAnsi"/>
                </w:rPr>
                <w:id w:val="1929760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</w:rPr>
              <w:t xml:space="preserve"> </w:t>
            </w: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r>
              <w:rPr>
                <w:rFonts w:ascii="MS Gothic" w:eastAsia="MS Gothic" w:hAnsi="MS Gothic" w:cstheme="majorHAnsi"/>
                <w:b/>
                <w:bCs/>
                <w:color w:val="333333"/>
                <w:lang w:val="en-US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</w:t>
            </w:r>
            <w:sdt>
              <w:sdtPr>
                <w:rPr>
                  <w:rFonts w:asciiTheme="majorHAnsi" w:hAnsiTheme="majorHAnsi" w:cstheme="majorHAnsi"/>
                </w:rPr>
                <w:id w:val="94411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No </w:t>
            </w:r>
          </w:p>
          <w:p w14:paraId="2C02E8A6" w14:textId="77777777" w:rsidR="001411BB" w:rsidRDefault="001411BB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</w:p>
          <w:p w14:paraId="60A6F9EF" w14:textId="77777777" w:rsidR="001411BB" w:rsidRDefault="001411BB" w:rsidP="00126D4B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70FCC4CB" w14:textId="4E885EBB" w:rsidR="001411BB" w:rsidRDefault="001411BB" w:rsidP="00126D4B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If No, are you currently in the process of applying for settlement under the EU Settlement Scheme?</w:t>
            </w:r>
          </w:p>
          <w:p w14:paraId="2C169FBA" w14:textId="77777777" w:rsidR="001411BB" w:rsidRPr="00F94811" w:rsidRDefault="001411BB" w:rsidP="00126D4B">
            <w:pPr>
              <w:jc w:val="both"/>
              <w:rPr>
                <w:rFonts w:asciiTheme="majorHAnsi" w:hAnsiTheme="majorHAnsi" w:cstheme="majorHAnsi"/>
                <w:color w:val="333333"/>
                <w:sz w:val="14"/>
                <w:szCs w:val="14"/>
                <w:lang w:val="en-US"/>
              </w:rPr>
            </w:pPr>
          </w:p>
          <w:p w14:paraId="5C24206C" w14:textId="652AE2CB" w:rsidR="001411BB" w:rsidRDefault="001411BB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sdt>
              <w:sdtPr>
                <w:rPr>
                  <w:rFonts w:asciiTheme="majorHAnsi" w:hAnsiTheme="majorHAnsi" w:cstheme="majorHAnsi"/>
                </w:rPr>
                <w:id w:val="-58692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</w:rPr>
              <w:t xml:space="preserve"> </w:t>
            </w: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r>
              <w:rPr>
                <w:rFonts w:ascii="MS Gothic" w:eastAsia="MS Gothic" w:hAnsi="MS Gothic" w:cstheme="majorHAnsi"/>
                <w:b/>
                <w:bCs/>
                <w:color w:val="333333"/>
                <w:lang w:val="en-US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</w:t>
            </w:r>
            <w:sdt>
              <w:sdtPr>
                <w:rPr>
                  <w:rFonts w:asciiTheme="majorHAnsi" w:hAnsiTheme="majorHAnsi" w:cstheme="majorHAnsi"/>
                </w:rPr>
                <w:id w:val="-484235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No </w:t>
            </w:r>
          </w:p>
          <w:p w14:paraId="286F0787" w14:textId="7A84E29D" w:rsidR="001411BB" w:rsidRDefault="001411BB" w:rsidP="00F546E3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</w:tbl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3313BA" w:rsidRPr="00663511" w14:paraId="5ECF2CBD" w14:textId="77777777" w:rsidTr="006F2BD2">
        <w:trPr>
          <w:cantSplit/>
        </w:trPr>
        <w:tc>
          <w:tcPr>
            <w:tcW w:w="9923" w:type="dxa"/>
            <w:shd w:val="clear" w:color="auto" w:fill="FE9F69"/>
            <w:vAlign w:val="center"/>
          </w:tcPr>
          <w:p w14:paraId="50300F7E" w14:textId="226F3AB2" w:rsidR="003313BA" w:rsidRPr="00663511" w:rsidRDefault="00BF06CA" w:rsidP="006F2BD2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bookmarkStart w:id="0" w:name="_Hlk57572657"/>
            <w:r w:rsidRPr="0038044E">
              <w:rPr>
                <w:rFonts w:asciiTheme="majorHAnsi" w:hAnsiTheme="majorHAnsi" w:cstheme="majorHAnsi"/>
              </w:rPr>
              <w:t>AGE RANGE</w:t>
            </w:r>
            <w:r w:rsidR="003313BA" w:rsidRPr="0038044E">
              <w:rPr>
                <w:rFonts w:asciiTheme="majorHAnsi" w:hAnsiTheme="majorHAnsi" w:cstheme="majorHAnsi"/>
              </w:rPr>
              <w:t xml:space="preserve">  </w:t>
            </w:r>
          </w:p>
        </w:tc>
      </w:tr>
      <w:tr w:rsidR="003313BA" w:rsidRPr="00663511" w14:paraId="12786D39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2213DFD7" w14:textId="77777777" w:rsidR="005E2EA1" w:rsidRDefault="005E2EA1"/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73"/>
              <w:gridCol w:w="5748"/>
            </w:tblGrid>
            <w:tr w:rsidR="005E66D6" w:rsidRPr="00663511" w14:paraId="0B7EF3F8" w14:textId="77777777" w:rsidTr="005E2EA1">
              <w:trPr>
                <w:trHeight w:val="1304"/>
              </w:trPr>
              <w:tc>
                <w:tcPr>
                  <w:tcW w:w="4673" w:type="dxa"/>
                </w:tcPr>
                <w:p w14:paraId="2A7DA3F2" w14:textId="0C2CB777" w:rsidR="00021AF3" w:rsidRDefault="00000000" w:rsidP="005E66D6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7902059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177A86">
                    <w:rPr>
                      <w:rFonts w:asciiTheme="majorHAnsi" w:hAnsiTheme="majorHAnsi" w:cstheme="majorHAnsi"/>
                    </w:rPr>
                    <w:t xml:space="preserve">18 </w:t>
                  </w:r>
                  <w:r w:rsidR="00021AF3">
                    <w:rPr>
                      <w:rFonts w:asciiTheme="majorHAnsi" w:hAnsiTheme="majorHAnsi" w:cstheme="majorHAnsi"/>
                    </w:rPr>
                    <w:t>–</w:t>
                  </w:r>
                  <w:r w:rsidR="00177A86">
                    <w:rPr>
                      <w:rFonts w:asciiTheme="majorHAnsi" w:hAnsiTheme="majorHAnsi" w:cstheme="majorHAnsi"/>
                    </w:rPr>
                    <w:t xml:space="preserve"> 2</w:t>
                  </w:r>
                  <w:r w:rsidR="00CC2433">
                    <w:rPr>
                      <w:rFonts w:asciiTheme="majorHAnsi" w:hAnsiTheme="majorHAnsi" w:cstheme="majorHAnsi"/>
                    </w:rPr>
                    <w:t>5</w:t>
                  </w:r>
                </w:p>
                <w:p w14:paraId="284885F9" w14:textId="1E85E5FF" w:rsidR="005E66D6" w:rsidRPr="00663511" w:rsidRDefault="00021AF3" w:rsidP="005E66D6">
                  <w:pPr>
                    <w:rPr>
                      <w:rFonts w:asciiTheme="majorHAnsi" w:hAnsiTheme="majorHAnsi" w:cstheme="majorHAnsi"/>
                    </w:rPr>
                  </w:pPr>
                  <w:r w:rsidRPr="00663511">
                    <w:rPr>
                      <w:rFonts w:ascii="Segoe UI Symbol" w:eastAsia="MS Gothic" w:hAnsi="Segoe UI Symbol" w:cs="Segoe UI Symbol"/>
                    </w:rPr>
                    <w:t>☐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177A86">
                    <w:rPr>
                      <w:rFonts w:asciiTheme="majorHAnsi" w:hAnsiTheme="majorHAnsi" w:cstheme="majorHAnsi"/>
                    </w:rPr>
                    <w:t>2</w:t>
                  </w:r>
                  <w:r w:rsidR="00CC2433">
                    <w:rPr>
                      <w:rFonts w:asciiTheme="majorHAnsi" w:hAnsiTheme="majorHAnsi" w:cstheme="majorHAnsi"/>
                    </w:rPr>
                    <w:t>6</w:t>
                  </w:r>
                  <w:r w:rsidR="00177A86">
                    <w:rPr>
                      <w:rFonts w:asciiTheme="majorHAnsi" w:hAnsiTheme="majorHAnsi" w:cstheme="majorHAnsi"/>
                    </w:rPr>
                    <w:t xml:space="preserve"> - 30</w:t>
                  </w:r>
                  <w:r w:rsidR="005E66D6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01485DA1" w14:textId="1F67CD94" w:rsidR="005E66D6" w:rsidRPr="00663511" w:rsidRDefault="00000000" w:rsidP="005E66D6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761459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E66D6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E66D6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177A86">
                    <w:rPr>
                      <w:rFonts w:asciiTheme="majorHAnsi" w:hAnsiTheme="majorHAnsi" w:cstheme="majorHAnsi"/>
                    </w:rPr>
                    <w:t xml:space="preserve">31 - </w:t>
                  </w:r>
                  <w:r w:rsidR="00CC2433">
                    <w:rPr>
                      <w:rFonts w:asciiTheme="majorHAnsi" w:hAnsiTheme="majorHAnsi" w:cstheme="majorHAnsi"/>
                    </w:rPr>
                    <w:t>40</w:t>
                  </w:r>
                </w:p>
                <w:p w14:paraId="53508FB5" w14:textId="111BE54B" w:rsidR="00AA6D7C" w:rsidRDefault="00000000" w:rsidP="00AA6D7C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689533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AA6D7C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AA6D7C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177A86">
                    <w:rPr>
                      <w:rFonts w:asciiTheme="majorHAnsi" w:hAnsiTheme="majorHAnsi" w:cstheme="majorHAnsi"/>
                    </w:rPr>
                    <w:t xml:space="preserve">41 - </w:t>
                  </w:r>
                  <w:r w:rsidR="00CC2433">
                    <w:rPr>
                      <w:rFonts w:asciiTheme="majorHAnsi" w:hAnsiTheme="majorHAnsi" w:cstheme="majorHAnsi"/>
                    </w:rPr>
                    <w:t>50</w:t>
                  </w:r>
                </w:p>
                <w:p w14:paraId="503C977E" w14:textId="1A69BD1E" w:rsidR="00AA6D7C" w:rsidRPr="007B6A0B" w:rsidRDefault="00AA6D7C" w:rsidP="005E66D6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5748" w:type="dxa"/>
                </w:tcPr>
                <w:p w14:paraId="5B156019" w14:textId="1FF17F38" w:rsidR="0038044E" w:rsidRDefault="00000000" w:rsidP="005E66D6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9023650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38044E">
                    <w:rPr>
                      <w:rFonts w:asciiTheme="majorHAnsi" w:hAnsiTheme="majorHAnsi" w:cstheme="majorHAnsi"/>
                    </w:rPr>
                    <w:t>51 – 64</w:t>
                  </w:r>
                </w:p>
                <w:p w14:paraId="63138486" w14:textId="7667693A" w:rsidR="005E66D6" w:rsidRDefault="00000000" w:rsidP="005E66D6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883406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177A86">
                    <w:rPr>
                      <w:rFonts w:asciiTheme="majorHAnsi" w:hAnsiTheme="majorHAnsi" w:cstheme="majorHAnsi"/>
                    </w:rPr>
                    <w:t>65+</w:t>
                  </w:r>
                  <w:r w:rsidR="005E66D6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52E6D06B" w14:textId="1491D41B" w:rsidR="00AA6D7C" w:rsidRDefault="00000000" w:rsidP="00AA6D7C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7639532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177A86">
                    <w:rPr>
                      <w:rFonts w:asciiTheme="majorHAnsi" w:hAnsiTheme="majorHAnsi" w:cstheme="majorHAnsi"/>
                    </w:rPr>
                    <w:t>Prefer not to say</w:t>
                  </w:r>
                  <w:r w:rsidR="00AA6D7C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7ECFF88B" w14:textId="77777777" w:rsidR="005E66D6" w:rsidRPr="00663511" w:rsidRDefault="005E66D6" w:rsidP="00AA6D7C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431EDFB1" w14:textId="509B15E1" w:rsidR="00983CE6" w:rsidRPr="00983CE6" w:rsidRDefault="00983CE6" w:rsidP="00983CE6">
            <w:pPr>
              <w:rPr>
                <w:lang w:eastAsia="zh-CN"/>
              </w:rPr>
            </w:pPr>
          </w:p>
        </w:tc>
      </w:tr>
      <w:bookmarkEnd w:id="0"/>
      <w:tr w:rsidR="00561B0B" w:rsidRPr="00663511" w14:paraId="7B366656" w14:textId="77777777" w:rsidTr="00C668F0">
        <w:trPr>
          <w:cantSplit/>
        </w:trPr>
        <w:tc>
          <w:tcPr>
            <w:tcW w:w="9923" w:type="dxa"/>
            <w:shd w:val="clear" w:color="auto" w:fill="FE9F69"/>
            <w:vAlign w:val="center"/>
          </w:tcPr>
          <w:p w14:paraId="51D533F0" w14:textId="226F52C7" w:rsidR="00561B0B" w:rsidRDefault="00561B0B" w:rsidP="00561B0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lastRenderedPageBreak/>
              <w:t xml:space="preserve">SEX  </w:t>
            </w:r>
          </w:p>
        </w:tc>
      </w:tr>
      <w:tr w:rsidR="00561B0B" w:rsidRPr="00663511" w14:paraId="5A719F40" w14:textId="77777777" w:rsidTr="00B2215E">
        <w:trPr>
          <w:cantSplit/>
          <w:trHeight w:val="1867"/>
        </w:trPr>
        <w:tc>
          <w:tcPr>
            <w:tcW w:w="9923" w:type="dxa"/>
            <w:shd w:val="clear" w:color="auto" w:fill="auto"/>
          </w:tcPr>
          <w:p w14:paraId="263C42A1" w14:textId="77777777" w:rsidR="007B1D52" w:rsidRPr="00B2215E" w:rsidRDefault="007B1D52" w:rsidP="00B2215E">
            <w:pPr>
              <w:tabs>
                <w:tab w:val="right" w:pos="3328"/>
              </w:tabs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35E6646" w14:textId="46076F0E" w:rsidR="007B1D52" w:rsidRDefault="00000000" w:rsidP="00B2215E">
            <w:pPr>
              <w:tabs>
                <w:tab w:val="right" w:pos="3328"/>
              </w:tabs>
              <w:rPr>
                <w:rFonts w:asciiTheme="majorHAnsi" w:hAnsiTheme="majorHAnsi" w:cstheme="majorHAnsi"/>
                <w:bCs/>
                <w:szCs w:val="22"/>
              </w:rPr>
            </w:pPr>
            <w:sdt>
              <w:sdtPr>
                <w:rPr>
                  <w:rFonts w:asciiTheme="majorHAnsi" w:hAnsiTheme="majorHAnsi" w:cstheme="majorHAnsi"/>
                </w:rPr>
                <w:id w:val="164207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344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E3441" w:rsidRPr="00B378A0"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r w:rsidR="00561B0B"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</w:p>
          <w:p w14:paraId="1E88907B" w14:textId="77777777" w:rsidR="004E3441" w:rsidRDefault="00000000" w:rsidP="00B2215E">
            <w:pPr>
              <w:tabs>
                <w:tab w:val="right" w:pos="3328"/>
              </w:tabs>
              <w:rPr>
                <w:rFonts w:asciiTheme="majorHAnsi" w:hAnsiTheme="majorHAnsi" w:cstheme="majorHAnsi"/>
                <w:bCs/>
                <w:szCs w:val="22"/>
              </w:rPr>
            </w:pPr>
            <w:sdt>
              <w:sdtPr>
                <w:rPr>
                  <w:rFonts w:asciiTheme="majorHAnsi" w:hAnsiTheme="majorHAnsi" w:cstheme="majorHAnsi"/>
                </w:rPr>
                <w:id w:val="166366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344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E3441" w:rsidRPr="00B378A0"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r w:rsidR="00561B0B" w:rsidRPr="00B378A0">
              <w:rPr>
                <w:rFonts w:asciiTheme="majorHAnsi" w:hAnsiTheme="majorHAnsi" w:cstheme="majorHAnsi"/>
                <w:bCs/>
                <w:szCs w:val="22"/>
              </w:rPr>
              <w:t>Male</w:t>
            </w:r>
            <w:r w:rsidR="00561B0B"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190B10A" w14:textId="408459AA" w:rsidR="004E3441" w:rsidRDefault="00000000" w:rsidP="00B2215E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1511255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741C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E741C" w:rsidRPr="00B378A0"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r w:rsidR="004E3441" w:rsidRPr="00B378A0">
              <w:rPr>
                <w:rFonts w:asciiTheme="majorHAnsi" w:hAnsiTheme="majorHAnsi" w:cstheme="majorHAnsi"/>
                <w:bCs/>
                <w:szCs w:val="22"/>
              </w:rPr>
              <w:t>Prefer to self-describe</w:t>
            </w:r>
            <w:r w:rsidR="004E3441" w:rsidRPr="00177A86">
              <w:rPr>
                <w:rFonts w:asciiTheme="majorHAnsi" w:hAnsiTheme="majorHAnsi" w:cstheme="majorHAnsi"/>
              </w:rPr>
              <w:t>: _______________</w:t>
            </w:r>
          </w:p>
          <w:p w14:paraId="7D954134" w14:textId="1E3C8B29" w:rsidR="00BC0D2C" w:rsidRPr="00BC0D2C" w:rsidRDefault="00000000" w:rsidP="00B2215E">
            <w:pPr>
              <w:tabs>
                <w:tab w:val="right" w:pos="3328"/>
              </w:tabs>
              <w:rPr>
                <w:rFonts w:asciiTheme="majorHAnsi" w:hAnsiTheme="majorHAnsi" w:cstheme="majorHAnsi"/>
                <w:bCs/>
                <w:szCs w:val="22"/>
              </w:rPr>
            </w:pPr>
            <w:sdt>
              <w:sdtPr>
                <w:rPr>
                  <w:rFonts w:asciiTheme="majorHAnsi" w:hAnsiTheme="majorHAnsi" w:cstheme="majorHAnsi"/>
                </w:rPr>
                <w:id w:val="-26485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0D2C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C0D2C">
              <w:rPr>
                <w:rFonts w:asciiTheme="majorHAnsi" w:hAnsiTheme="majorHAnsi" w:cstheme="majorHAnsi"/>
              </w:rPr>
              <w:t xml:space="preserve"> Prefer not to say</w:t>
            </w:r>
            <w:r w:rsidR="00BC0D2C" w:rsidRPr="00663511">
              <w:rPr>
                <w:rFonts w:asciiTheme="majorHAnsi" w:hAnsiTheme="majorHAnsi" w:cstheme="majorHAnsi"/>
              </w:rPr>
              <w:t xml:space="preserve"> </w:t>
            </w:r>
          </w:p>
          <w:p w14:paraId="5D31CC25" w14:textId="23C75697" w:rsidR="00561B0B" w:rsidRPr="00B2215E" w:rsidRDefault="00561B0B" w:rsidP="00B2215E">
            <w:pPr>
              <w:pStyle w:val="Heading2"/>
              <w:rPr>
                <w:rFonts w:asciiTheme="majorHAnsi" w:hAnsiTheme="majorHAnsi" w:cstheme="majorHAnsi"/>
                <w:color w:val="FFFFFF" w:themeColor="background1"/>
                <w:sz w:val="18"/>
                <w:szCs w:val="18"/>
              </w:rPr>
            </w:pPr>
          </w:p>
        </w:tc>
      </w:tr>
      <w:tr w:rsidR="00561B0B" w:rsidRPr="00663511" w14:paraId="2DE3BBD3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6394BFBE" w14:textId="77777777" w:rsidR="001E249C" w:rsidRDefault="001E249C" w:rsidP="00B2215E">
            <w:pPr>
              <w:tabs>
                <w:tab w:val="right" w:pos="3328"/>
              </w:tabs>
              <w:rPr>
                <w:rFonts w:ascii="Calibri Light" w:hAnsi="Calibri Light" w:cs="Calibri Light"/>
                <w:b/>
                <w:bCs/>
              </w:rPr>
            </w:pPr>
          </w:p>
          <w:p w14:paraId="40A3318E" w14:textId="3A22C963" w:rsidR="00561B0B" w:rsidRPr="00B378A0" w:rsidRDefault="00561B0B" w:rsidP="00B2215E">
            <w:pPr>
              <w:tabs>
                <w:tab w:val="right" w:pos="3328"/>
              </w:tabs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oes your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gender identity match your sex </w:t>
            </w:r>
            <w:r>
              <w:rPr>
                <w:rFonts w:ascii="Calibri Light" w:hAnsi="Calibri Light" w:cs="Calibri Light"/>
                <w:b/>
                <w:bCs/>
              </w:rPr>
              <w:t>originally assigned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at birth?</w:t>
            </w:r>
          </w:p>
          <w:p w14:paraId="68DD7127" w14:textId="2AA0417C" w:rsidR="00561B0B" w:rsidRDefault="00000000" w:rsidP="00B2215E">
            <w:pPr>
              <w:tabs>
                <w:tab w:val="right" w:pos="3328"/>
              </w:tabs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</w:rPr>
                <w:id w:val="255339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1AF3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1AF3" w:rsidRPr="00B378A0">
              <w:rPr>
                <w:rFonts w:asciiTheme="majorHAnsi" w:hAnsiTheme="majorHAnsi" w:cstheme="majorHAnsi"/>
                <w:bCs/>
              </w:rPr>
              <w:t xml:space="preserve"> </w:t>
            </w:r>
            <w:r w:rsidR="00561B0B"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r w:rsidR="00021AF3">
              <w:rPr>
                <w:rFonts w:ascii="Segoe UI Symbol" w:eastAsia="MS Gothic" w:hAnsi="Segoe UI Symbol" w:cs="Segoe UI Symbol"/>
                <w:bCs/>
              </w:rPr>
              <w:t xml:space="preserve">     </w:t>
            </w:r>
            <w:r w:rsidR="00561B0B" w:rsidRPr="00B378A0">
              <w:rPr>
                <w:rFonts w:asciiTheme="majorHAnsi" w:hAnsiTheme="majorHAnsi" w:cstheme="majorHAnsi"/>
                <w:bCs/>
              </w:rPr>
              <w:t xml:space="preserve">    </w:t>
            </w:r>
            <w:sdt>
              <w:sdtPr>
                <w:rPr>
                  <w:rFonts w:asciiTheme="majorHAnsi" w:hAnsiTheme="majorHAnsi" w:cstheme="majorHAnsi"/>
                </w:rPr>
                <w:id w:val="-99356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1AF3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1AF3" w:rsidRPr="00B378A0">
              <w:rPr>
                <w:rFonts w:asciiTheme="majorHAnsi" w:hAnsiTheme="majorHAnsi" w:cstheme="majorHAnsi"/>
                <w:bCs/>
              </w:rPr>
              <w:t xml:space="preserve"> </w:t>
            </w:r>
            <w:r w:rsidR="00561B0B" w:rsidRPr="00B378A0">
              <w:rPr>
                <w:rFonts w:asciiTheme="majorHAnsi" w:hAnsiTheme="majorHAnsi" w:cstheme="majorHAnsi"/>
                <w:bCs/>
              </w:rPr>
              <w:t xml:space="preserve">No          </w:t>
            </w:r>
            <w:sdt>
              <w:sdtPr>
                <w:rPr>
                  <w:rFonts w:asciiTheme="majorHAnsi" w:hAnsiTheme="majorHAnsi" w:cstheme="majorHAnsi"/>
                </w:rPr>
                <w:id w:val="211061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1AF3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61B0B">
              <w:rPr>
                <w:rFonts w:asciiTheme="majorHAnsi" w:hAnsiTheme="majorHAnsi" w:cstheme="majorHAnsi"/>
                <w:bCs/>
              </w:rPr>
              <w:t xml:space="preserve"> </w:t>
            </w:r>
            <w:r w:rsidR="00561B0B"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</w:p>
          <w:p w14:paraId="1EECFCA8" w14:textId="77777777" w:rsidR="001E249C" w:rsidRDefault="001E249C" w:rsidP="00B2215E">
            <w:pPr>
              <w:tabs>
                <w:tab w:val="right" w:pos="3328"/>
              </w:tabs>
              <w:rPr>
                <w:rFonts w:asciiTheme="majorHAnsi" w:hAnsiTheme="majorHAnsi" w:cstheme="majorHAnsi"/>
                <w:bCs/>
              </w:rPr>
            </w:pPr>
          </w:p>
          <w:p w14:paraId="4FD4B2FF" w14:textId="27D671EE" w:rsidR="00561B0B" w:rsidRPr="003313BA" w:rsidRDefault="00561B0B" w:rsidP="00B2215E">
            <w:pPr>
              <w:tabs>
                <w:tab w:val="right" w:pos="3328"/>
              </w:tabs>
              <w:rPr>
                <w:rFonts w:asciiTheme="majorHAnsi" w:hAnsiTheme="majorHAnsi" w:cstheme="majorHAnsi"/>
                <w:bCs/>
                <w:sz w:val="8"/>
                <w:szCs w:val="8"/>
              </w:rPr>
            </w:pPr>
          </w:p>
        </w:tc>
      </w:tr>
      <w:tr w:rsidR="00561B0B" w:rsidRPr="00663511" w14:paraId="4323F3E8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39EC8E82" w14:textId="13F804FD" w:rsidR="00561B0B" w:rsidRPr="006F2D4E" w:rsidRDefault="00561B0B" w:rsidP="00561B0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THNICITY</w:t>
            </w:r>
          </w:p>
        </w:tc>
      </w:tr>
      <w:tr w:rsidR="00561B0B" w:rsidRPr="00663511" w14:paraId="21161A40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3751E01" w14:textId="0C620FB1" w:rsidR="00561B0B" w:rsidRPr="00663511" w:rsidRDefault="00561B0B" w:rsidP="00561B0B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1028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013"/>
              <w:gridCol w:w="3260"/>
              <w:gridCol w:w="4010"/>
            </w:tblGrid>
            <w:tr w:rsidR="00561B0B" w:rsidRPr="00663511" w14:paraId="51B44E83" w14:textId="77777777" w:rsidTr="00851B6F">
              <w:trPr>
                <w:trHeight w:val="1304"/>
              </w:trPr>
              <w:tc>
                <w:tcPr>
                  <w:tcW w:w="3013" w:type="dxa"/>
                </w:tcPr>
                <w:p w14:paraId="7F0CE081" w14:textId="68CE0566" w:rsidR="00561B0B" w:rsidRPr="00663511" w:rsidRDefault="00561B0B" w:rsidP="00561B0B">
                  <w:pPr>
                    <w:pStyle w:val="Heading6"/>
                    <w:spacing w:before="0"/>
                    <w:rPr>
                      <w:rFonts w:cstheme="majorHAnsi"/>
                      <w:b/>
                      <w:color w:val="auto"/>
                    </w:rPr>
                  </w:pPr>
                  <w:r>
                    <w:rPr>
                      <w:rFonts w:cstheme="majorHAnsi"/>
                      <w:b/>
                      <w:color w:val="auto"/>
                    </w:rPr>
                    <w:t>White</w:t>
                  </w:r>
                </w:p>
                <w:p w14:paraId="24CE402A" w14:textId="77777777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561B0B" w:rsidRPr="00682169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82169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82169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5BB887B3" w14:textId="6AC26DFD" w:rsidR="009B6AA8" w:rsidRPr="00367861" w:rsidRDefault="00000000" w:rsidP="00561B0B">
                  <w:pPr>
                    <w:rPr>
                      <w:rFonts w:asciiTheme="majorHAnsi" w:hAnsiTheme="majorHAnsi" w:cstheme="majorHAnsi"/>
                      <w:color w:val="FF0000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5694110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9B6AA8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9B6AA8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9B6AA8" w:rsidRPr="00663511">
                    <w:rPr>
                      <w:rFonts w:asciiTheme="majorHAnsi" w:hAnsiTheme="majorHAnsi" w:cstheme="majorHAnsi"/>
                    </w:rPr>
                    <w:t xml:space="preserve">ther </w:t>
                  </w:r>
                  <w:r w:rsidR="009B6AA8">
                    <w:rPr>
                      <w:rFonts w:asciiTheme="majorHAnsi" w:hAnsiTheme="majorHAnsi" w:cstheme="majorHAnsi"/>
                    </w:rPr>
                    <w:t>White</w:t>
                  </w:r>
                  <w:r w:rsidR="009B6AA8" w:rsidRPr="00663511">
                    <w:rPr>
                      <w:rFonts w:asciiTheme="majorHAnsi" w:hAnsiTheme="majorHAnsi" w:cstheme="majorHAnsi"/>
                    </w:rPr>
                    <w:t xml:space="preserve"> background</w:t>
                  </w:r>
                </w:p>
                <w:p w14:paraId="2FC80EE4" w14:textId="77777777" w:rsidR="00561B0B" w:rsidRPr="00663511" w:rsidRDefault="00561B0B" w:rsidP="00561B0B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60" w:type="dxa"/>
                </w:tcPr>
                <w:p w14:paraId="1B3C6653" w14:textId="6C0248DC" w:rsidR="00561B0B" w:rsidRPr="00663511" w:rsidRDefault="00561B0B" w:rsidP="00561B0B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Mixed</w:t>
                  </w:r>
                  <w:r w:rsidR="00851B6F">
                    <w:rPr>
                      <w:rFonts w:asciiTheme="majorHAnsi" w:hAnsiTheme="majorHAnsi" w:cstheme="majorHAnsi"/>
                      <w:b/>
                    </w:rPr>
                    <w:t>/Multiple Ethnic Groups</w:t>
                  </w:r>
                </w:p>
                <w:p w14:paraId="772E4B53" w14:textId="77777777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09C05AF9" w:rsidR="00561B0B" w:rsidRPr="00663511" w:rsidRDefault="00000000" w:rsidP="00561B0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>
                    <w:rPr>
                      <w:rFonts w:asciiTheme="majorHAnsi" w:hAnsiTheme="majorHAnsi" w:cstheme="majorHAnsi"/>
                    </w:rPr>
                    <w:t>O</w:t>
                  </w:r>
                  <w:r w:rsidR="00561B0B" w:rsidRPr="00663511">
                    <w:rPr>
                      <w:rFonts w:asciiTheme="majorHAnsi" w:hAnsiTheme="majorHAnsi" w:cstheme="majorHAnsi"/>
                    </w:rPr>
                    <w:t xml:space="preserve">ther Mixed background </w:t>
                  </w:r>
                </w:p>
              </w:tc>
              <w:tc>
                <w:tcPr>
                  <w:tcW w:w="4010" w:type="dxa"/>
                </w:tcPr>
                <w:p w14:paraId="4050182B" w14:textId="41ED56D9" w:rsidR="00561B0B" w:rsidRPr="00663511" w:rsidRDefault="00561B0B" w:rsidP="00561B0B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Asian or Asian British</w:t>
                  </w:r>
                </w:p>
                <w:p w14:paraId="5BBBFD77" w14:textId="77777777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561B0B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00B34797" w14:textId="4201061D" w:rsidR="00E50FC7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8491013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50FC7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E50FC7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E50FC7">
                    <w:rPr>
                      <w:rFonts w:asciiTheme="majorHAnsi" w:hAnsiTheme="majorHAnsi" w:cstheme="majorHAnsi"/>
                    </w:rPr>
                    <w:t>Chinese</w:t>
                  </w:r>
                  <w:r w:rsidR="00E50FC7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5DF66CAF" w14:textId="21A3C930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561B0B" w:rsidRPr="00663511">
                    <w:rPr>
                      <w:rFonts w:asciiTheme="majorHAnsi" w:hAnsiTheme="majorHAnsi" w:cstheme="majorHAnsi"/>
                    </w:rPr>
                    <w:t xml:space="preserve">ther Asian background </w:t>
                  </w:r>
                </w:p>
              </w:tc>
            </w:tr>
            <w:tr w:rsidR="00561B0B" w:rsidRPr="00663511" w14:paraId="72F88F7E" w14:textId="77777777" w:rsidTr="00851B6F">
              <w:trPr>
                <w:trHeight w:val="1467"/>
              </w:trPr>
              <w:tc>
                <w:tcPr>
                  <w:tcW w:w="3013" w:type="dxa"/>
                </w:tcPr>
                <w:p w14:paraId="1B586FCD" w14:textId="77777777" w:rsidR="00561B0B" w:rsidRDefault="00561B0B" w:rsidP="00561B0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5E0191EB" w:rsidR="00561B0B" w:rsidRPr="00663511" w:rsidRDefault="00561B0B" w:rsidP="00561B0B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Black or Black British </w:t>
                  </w:r>
                </w:p>
                <w:p w14:paraId="2332B1D0" w14:textId="087B356B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43E2DBF4" w:rsidR="00561B0B" w:rsidRPr="00663511" w:rsidRDefault="00000000" w:rsidP="00561B0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>
                    <w:rPr>
                      <w:rFonts w:asciiTheme="majorHAnsi" w:hAnsiTheme="majorHAnsi" w:cstheme="majorHAnsi"/>
                    </w:rPr>
                    <w:t>O</w:t>
                  </w:r>
                  <w:r w:rsidR="00561B0B" w:rsidRPr="00663511">
                    <w:rPr>
                      <w:rFonts w:asciiTheme="majorHAnsi" w:hAnsiTheme="majorHAnsi" w:cstheme="majorHAnsi"/>
                    </w:rPr>
                    <w:t xml:space="preserve">ther Black background </w:t>
                  </w:r>
                </w:p>
              </w:tc>
              <w:tc>
                <w:tcPr>
                  <w:tcW w:w="3260" w:type="dxa"/>
                </w:tcPr>
                <w:p w14:paraId="5C804C19" w14:textId="77777777" w:rsidR="00561B0B" w:rsidRPr="00663511" w:rsidRDefault="00561B0B" w:rsidP="00561B0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38C1788B" w:rsidR="00561B0B" w:rsidRPr="00663511" w:rsidRDefault="007B1D52" w:rsidP="00561B0B">
                  <w:pPr>
                    <w:rPr>
                      <w:rFonts w:asciiTheme="majorHAnsi" w:hAnsiTheme="majorHAnsi" w:cstheme="majorHAnsi"/>
                      <w:b/>
                    </w:rPr>
                  </w:pPr>
                  <w:r>
                    <w:rPr>
                      <w:rFonts w:asciiTheme="majorHAnsi" w:hAnsiTheme="majorHAnsi" w:cstheme="majorHAnsi"/>
                      <w:b/>
                    </w:rPr>
                    <w:t>Arab</w:t>
                  </w:r>
                </w:p>
                <w:p w14:paraId="0B6A9363" w14:textId="77777777" w:rsidR="00561B0B" w:rsidRPr="00663511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338039C5" w14:textId="77777777" w:rsidR="00561B0B" w:rsidRDefault="00561B0B" w:rsidP="00561B0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60299BD2" w14:textId="77777777" w:rsidR="007B1D52" w:rsidRDefault="007B1D52" w:rsidP="00561B0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2A4EE92" w14:textId="1C928185" w:rsidR="007B1D52" w:rsidRPr="00663511" w:rsidRDefault="007B1D52" w:rsidP="00561B0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4010" w:type="dxa"/>
                </w:tcPr>
                <w:p w14:paraId="409B3C1C" w14:textId="77777777" w:rsidR="00561B0B" w:rsidRPr="00663511" w:rsidRDefault="00561B0B" w:rsidP="00561B0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C9B8E11" w14:textId="4AFED575" w:rsidR="00561B0B" w:rsidRDefault="00000000" w:rsidP="00561B0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693D39">
                    <w:rPr>
                      <w:rFonts w:asciiTheme="majorHAnsi" w:hAnsiTheme="majorHAnsi" w:cstheme="majorHAnsi"/>
                      <w:b/>
                      <w:bCs/>
                    </w:rPr>
                    <w:t>Other Ethnic background</w:t>
                  </w:r>
                </w:p>
                <w:p w14:paraId="6EA1A9DF" w14:textId="77777777" w:rsidR="00561B0B" w:rsidRDefault="00000000" w:rsidP="00561B0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61B0B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561B0B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693D39">
                    <w:rPr>
                      <w:rFonts w:asciiTheme="majorHAnsi" w:hAnsiTheme="majorHAnsi" w:cstheme="majorHAnsi"/>
                      <w:b/>
                      <w:bCs/>
                    </w:rPr>
                    <w:t>Prefer not to say</w:t>
                  </w:r>
                  <w:r w:rsidR="00561B0B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3476B55" w14:textId="77777777" w:rsidR="00561B0B" w:rsidRPr="00663511" w:rsidRDefault="00561B0B" w:rsidP="00561B0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2192C8EF" w:rsidR="00561B0B" w:rsidRPr="00663511" w:rsidRDefault="00561B0B" w:rsidP="00561B0B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AD5A489" w14:textId="77777777" w:rsidR="00561B0B" w:rsidRPr="006F2D4E" w:rsidRDefault="00561B0B" w:rsidP="00561B0B">
            <w:pPr>
              <w:pStyle w:val="Heading2"/>
              <w:rPr>
                <w:rFonts w:asciiTheme="majorHAnsi" w:hAnsiTheme="majorHAnsi" w:cstheme="majorHAnsi"/>
              </w:rPr>
            </w:pPr>
          </w:p>
        </w:tc>
      </w:tr>
      <w:tr w:rsidR="00561B0B" w:rsidRPr="00663511" w14:paraId="0FEDD852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0A9EFA1D" w14:textId="54AF7831" w:rsidR="00561B0B" w:rsidRPr="006F2D4E" w:rsidRDefault="00561B0B" w:rsidP="00561B0B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/>
              </w:rPr>
              <w:t>DISABILITY</w:t>
            </w:r>
          </w:p>
        </w:tc>
      </w:tr>
      <w:tr w:rsidR="007B1D52" w:rsidRPr="00663511" w14:paraId="1B78A51D" w14:textId="77777777" w:rsidTr="007B1D52">
        <w:trPr>
          <w:cantSplit/>
        </w:trPr>
        <w:tc>
          <w:tcPr>
            <w:tcW w:w="9923" w:type="dxa"/>
            <w:shd w:val="clear" w:color="auto" w:fill="auto"/>
          </w:tcPr>
          <w:p w14:paraId="4CDA557D" w14:textId="77777777" w:rsidR="007B1D52" w:rsidRDefault="007B1D52" w:rsidP="00367861">
            <w:pPr>
              <w:rPr>
                <w:rFonts w:asciiTheme="majorHAnsi" w:hAnsiTheme="majorHAnsi" w:cstheme="majorHAnsi"/>
                <w:color w:val="000000"/>
              </w:rPr>
            </w:pPr>
          </w:p>
          <w:p w14:paraId="1E2CC078" w14:textId="4CA8E59D" w:rsidR="007B1D52" w:rsidRDefault="007B1D52" w:rsidP="00367861">
            <w:pPr>
              <w:rPr>
                <w:rFonts w:asciiTheme="majorHAnsi" w:hAnsiTheme="majorHAnsi" w:cstheme="majorHAnsi"/>
                <w:color w:val="000000"/>
              </w:rPr>
            </w:pPr>
            <w:r w:rsidRPr="001211F5">
              <w:rPr>
                <w:rFonts w:asciiTheme="majorHAnsi" w:hAnsiTheme="majorHAnsi" w:cstheme="majorHAnsi"/>
                <w:color w:val="000000"/>
              </w:rPr>
              <w:t xml:space="preserve">Under the Equality Act 2010, a person </w:t>
            </w:r>
            <w:proofErr w:type="gramStart"/>
            <w:r w:rsidRPr="001211F5">
              <w:rPr>
                <w:rFonts w:asciiTheme="majorHAnsi" w:hAnsiTheme="majorHAnsi" w:cstheme="majorHAnsi"/>
                <w:color w:val="000000"/>
              </w:rPr>
              <w:t>is considered to be</w:t>
            </w:r>
            <w:proofErr w:type="gramEnd"/>
            <w:r w:rsidRPr="001211F5">
              <w:rPr>
                <w:rFonts w:asciiTheme="majorHAnsi" w:hAnsiTheme="majorHAnsi" w:cstheme="majorHAnsi"/>
                <w:color w:val="000000"/>
              </w:rPr>
              <w:t xml:space="preserve"> disabled 'if they have a physical or mental impairment, and the impairment has a substantial and long-term adverse effect on his or her ability to carry out day-to-day activities’. </w:t>
            </w:r>
            <w:r w:rsidR="00504DA3">
              <w:rPr>
                <w:rFonts w:asciiTheme="majorHAnsi" w:hAnsiTheme="majorHAnsi" w:cstheme="majorHAnsi"/>
                <w:color w:val="000000"/>
              </w:rPr>
              <w:t xml:space="preserve"> </w:t>
            </w:r>
            <w:r w:rsidRPr="001211F5">
              <w:rPr>
                <w:rFonts w:asciiTheme="majorHAnsi" w:hAnsiTheme="majorHAnsi" w:cstheme="majorHAnsi"/>
                <w:color w:val="000000"/>
              </w:rPr>
              <w:t>‘Substantial' is defined by the Act as 'more than minor or trivial'. An impairment is considered to have a long-term effect if:</w:t>
            </w:r>
          </w:p>
          <w:p w14:paraId="2C879948" w14:textId="77777777" w:rsidR="008129E9" w:rsidRPr="008129E9" w:rsidRDefault="008129E9" w:rsidP="00367861">
            <w:pPr>
              <w:rPr>
                <w:rFonts w:asciiTheme="majorHAnsi" w:hAnsiTheme="majorHAnsi" w:cstheme="majorHAnsi"/>
                <w:color w:val="000000"/>
                <w:sz w:val="14"/>
                <w:szCs w:val="14"/>
              </w:rPr>
            </w:pPr>
          </w:p>
          <w:p w14:paraId="35E07F08" w14:textId="77777777" w:rsidR="007B1D52" w:rsidRPr="001211F5" w:rsidRDefault="007B1D52" w:rsidP="00367861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  <w:color w:val="000000"/>
              </w:rPr>
            </w:pPr>
            <w:r w:rsidRPr="001211F5">
              <w:rPr>
                <w:rFonts w:asciiTheme="majorHAnsi" w:hAnsiTheme="majorHAnsi" w:cstheme="majorHAnsi"/>
                <w:color w:val="000000"/>
              </w:rPr>
              <w:t>It has lasted for at least 12 months</w:t>
            </w:r>
          </w:p>
          <w:p w14:paraId="00761BAB" w14:textId="77777777" w:rsidR="007B1D52" w:rsidRPr="001211F5" w:rsidRDefault="007B1D52" w:rsidP="00367861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  <w:color w:val="000000"/>
              </w:rPr>
            </w:pPr>
            <w:r w:rsidRPr="001211F5">
              <w:rPr>
                <w:rFonts w:asciiTheme="majorHAnsi" w:hAnsiTheme="majorHAnsi" w:cstheme="majorHAnsi"/>
                <w:color w:val="000000"/>
              </w:rPr>
              <w:t>It is likely to last for at least 12 months, or</w:t>
            </w:r>
          </w:p>
          <w:p w14:paraId="4E1026B8" w14:textId="77777777" w:rsidR="007B1D52" w:rsidRDefault="007B1D52" w:rsidP="00367861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  <w:color w:val="000000"/>
              </w:rPr>
            </w:pPr>
            <w:r w:rsidRPr="001211F5">
              <w:rPr>
                <w:rFonts w:asciiTheme="majorHAnsi" w:hAnsiTheme="majorHAnsi" w:cstheme="majorHAnsi"/>
                <w:color w:val="000000"/>
              </w:rPr>
              <w:t>It is likely to last for the rest of the life of the person.</w:t>
            </w:r>
          </w:p>
          <w:p w14:paraId="6E3A0D8A" w14:textId="77777777" w:rsidR="007B1D52" w:rsidRPr="008129E9" w:rsidRDefault="007B1D52" w:rsidP="00367861">
            <w:pPr>
              <w:rPr>
                <w:rFonts w:asciiTheme="majorHAnsi" w:hAnsiTheme="majorHAnsi" w:cstheme="majorHAnsi"/>
                <w:b/>
                <w:sz w:val="14"/>
                <w:szCs w:val="14"/>
              </w:rPr>
            </w:pPr>
          </w:p>
          <w:p w14:paraId="1D3A2DE5" w14:textId="77777777" w:rsidR="007B1D52" w:rsidRDefault="007B1D52" w:rsidP="00367861">
            <w:pPr>
              <w:rPr>
                <w:rFonts w:asciiTheme="majorHAnsi" w:hAnsiTheme="majorHAnsi" w:cstheme="majorHAnsi"/>
                <w:color w:val="000000"/>
              </w:rPr>
            </w:pPr>
            <w:r w:rsidRPr="001211F5">
              <w:rPr>
                <w:rFonts w:asciiTheme="majorHAnsi" w:hAnsiTheme="majorHAnsi" w:cstheme="majorHAnsi"/>
                <w:color w:val="000000"/>
              </w:rPr>
              <w:t>Day-to-day activities are not defined in the Act, but in general they are things people do on a regular or daily basis, for example eating, washing, walking, reading, writing or having a conversation.</w:t>
            </w:r>
          </w:p>
          <w:p w14:paraId="305FD1C0" w14:textId="77777777" w:rsidR="00367861" w:rsidRDefault="00367861" w:rsidP="00367861">
            <w:pPr>
              <w:rPr>
                <w:rFonts w:asciiTheme="majorHAnsi" w:hAnsiTheme="majorHAnsi" w:cstheme="majorHAnsi"/>
                <w:color w:val="000000"/>
              </w:rPr>
            </w:pPr>
          </w:p>
          <w:p w14:paraId="7AABB1AD" w14:textId="77777777" w:rsidR="00204E33" w:rsidRDefault="00367861" w:rsidP="00367861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theme="majorHAnsi"/>
                <w:b/>
                <w:bCs/>
              </w:rPr>
            </w:pPr>
            <w:r w:rsidRPr="00940FCF">
              <w:rPr>
                <w:rFonts w:asciiTheme="majorHAnsi" w:eastAsia="Calibri" w:hAnsiTheme="majorHAnsi" w:cstheme="majorHAnsi"/>
                <w:b/>
                <w:bCs/>
              </w:rPr>
              <w:t>Would you consider yourself to have a disability?</w:t>
            </w:r>
          </w:p>
          <w:p w14:paraId="5F051CB3" w14:textId="7A250E8A" w:rsidR="00367861" w:rsidRPr="00940FCF" w:rsidRDefault="00367861" w:rsidP="00367861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theme="majorHAnsi"/>
                <w:b/>
                <w:bCs/>
              </w:rPr>
            </w:pPr>
            <w:r w:rsidRPr="00940FCF">
              <w:rPr>
                <w:rFonts w:asciiTheme="majorHAnsi" w:eastAsia="Calibri" w:hAnsiTheme="majorHAnsi" w:cstheme="majorHAnsi"/>
                <w:b/>
                <w:bCs/>
              </w:rPr>
              <w:t xml:space="preserve">              </w:t>
            </w:r>
          </w:p>
          <w:p w14:paraId="4F47644F" w14:textId="1AB5C1F8" w:rsidR="00367861" w:rsidRPr="00504DA3" w:rsidRDefault="00000000" w:rsidP="00504DA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</w:rPr>
                <w:id w:val="1114168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786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67861" w:rsidRPr="00940FCF">
              <w:rPr>
                <w:rFonts w:asciiTheme="majorHAnsi" w:hAnsiTheme="majorHAnsi" w:cstheme="majorHAnsi"/>
                <w:bCs/>
              </w:rPr>
              <w:t xml:space="preserve"> Yes       </w:t>
            </w:r>
            <w:r w:rsidR="00367861">
              <w:rPr>
                <w:rFonts w:asciiTheme="majorHAnsi" w:hAnsiTheme="majorHAnsi" w:cstheme="majorHAnsi"/>
                <w:bCs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16391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786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67861" w:rsidRPr="00940FCF">
              <w:rPr>
                <w:rFonts w:asciiTheme="majorHAnsi" w:hAnsiTheme="majorHAnsi" w:cstheme="majorHAnsi"/>
                <w:bCs/>
              </w:rPr>
              <w:t xml:space="preserve"> No           </w:t>
            </w:r>
            <w:sdt>
              <w:sdtPr>
                <w:rPr>
                  <w:rFonts w:asciiTheme="majorHAnsi" w:hAnsiTheme="majorHAnsi" w:cstheme="majorHAnsi"/>
                </w:rPr>
                <w:id w:val="225030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786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67861" w:rsidRPr="00940FCF">
              <w:rPr>
                <w:rFonts w:asciiTheme="majorHAnsi" w:hAnsiTheme="majorHAnsi" w:cstheme="majorHAnsi"/>
                <w:bCs/>
              </w:rPr>
              <w:t xml:space="preserve"> Prefer not to say </w:t>
            </w:r>
          </w:p>
          <w:p w14:paraId="239B64D9" w14:textId="19A6C666" w:rsidR="007B1D52" w:rsidRPr="007B1D52" w:rsidRDefault="007B1D52" w:rsidP="00367861">
            <w:pPr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561B0B" w:rsidRPr="00663511" w14:paraId="1CB76A49" w14:textId="77777777" w:rsidTr="00983CE6">
        <w:trPr>
          <w:cantSplit/>
        </w:trPr>
        <w:tc>
          <w:tcPr>
            <w:tcW w:w="9923" w:type="dxa"/>
            <w:shd w:val="clear" w:color="auto" w:fill="auto"/>
          </w:tcPr>
          <w:p w14:paraId="5B7A6E05" w14:textId="77777777" w:rsidR="003E15A5" w:rsidRPr="00021AF3" w:rsidRDefault="003E15A5" w:rsidP="00920190">
            <w:pPr>
              <w:rPr>
                <w:rFonts w:asciiTheme="majorHAnsi" w:eastAsia="Calibri" w:hAnsiTheme="majorHAnsi" w:cstheme="majorHAnsi"/>
                <w:b/>
                <w:bCs/>
                <w:i/>
                <w:iCs/>
              </w:rPr>
            </w:pPr>
          </w:p>
          <w:p w14:paraId="4A357080" w14:textId="77777777" w:rsidR="007E24D5" w:rsidRDefault="006D3A14" w:rsidP="00920190">
            <w:pPr>
              <w:rPr>
                <w:rFonts w:asciiTheme="majorHAnsi" w:eastAsia="Calibri" w:hAnsiTheme="majorHAnsi" w:cstheme="majorHAnsi"/>
              </w:rPr>
            </w:pPr>
            <w:r w:rsidRPr="00575E19">
              <w:rPr>
                <w:rFonts w:asciiTheme="majorHAnsi" w:eastAsia="Calibri" w:hAnsiTheme="majorHAnsi" w:cstheme="majorHAnsi"/>
                <w:b/>
                <w:bCs/>
              </w:rPr>
              <w:t>Reasonable Adjustments</w:t>
            </w:r>
            <w:r w:rsidRPr="00575E19">
              <w:rPr>
                <w:rFonts w:asciiTheme="majorHAnsi" w:eastAsia="Calibri" w:hAnsiTheme="majorHAnsi" w:cstheme="majorHAnsi"/>
              </w:rPr>
              <w:t>:</w:t>
            </w:r>
            <w:r w:rsidR="00FE2511" w:rsidRPr="00575E19">
              <w:rPr>
                <w:rFonts w:asciiTheme="majorHAnsi" w:eastAsia="Calibri" w:hAnsiTheme="majorHAnsi" w:cstheme="majorHAnsi"/>
              </w:rPr>
              <w:t xml:space="preserve"> We use the</w:t>
            </w:r>
            <w:r w:rsidR="0094750C" w:rsidRPr="00575E19">
              <w:rPr>
                <w:rFonts w:asciiTheme="majorHAnsi" w:eastAsia="Calibri" w:hAnsiTheme="majorHAnsi" w:cstheme="majorHAnsi"/>
              </w:rPr>
              <w:t xml:space="preserve"> information in this form for monitoring purposes only</w:t>
            </w:r>
            <w:r w:rsidR="002F110B" w:rsidRPr="00575E19">
              <w:rPr>
                <w:rFonts w:asciiTheme="majorHAnsi" w:eastAsia="Calibri" w:hAnsiTheme="majorHAnsi" w:cstheme="majorHAnsi"/>
              </w:rPr>
              <w:t xml:space="preserve">, however </w:t>
            </w:r>
            <w:r w:rsidR="00A23563">
              <w:rPr>
                <w:rFonts w:asciiTheme="majorHAnsi" w:eastAsia="Calibri" w:hAnsiTheme="majorHAnsi" w:cstheme="majorHAnsi"/>
              </w:rPr>
              <w:t>if you have a</w:t>
            </w:r>
            <w:r w:rsidR="00A857B5" w:rsidRPr="00575E19">
              <w:rPr>
                <w:rFonts w:asciiTheme="majorHAnsi" w:eastAsia="Calibri" w:hAnsiTheme="majorHAnsi" w:cstheme="majorHAnsi"/>
              </w:rPr>
              <w:t xml:space="preserve"> disability</w:t>
            </w:r>
            <w:r w:rsidR="00A23563">
              <w:rPr>
                <w:rFonts w:asciiTheme="majorHAnsi" w:eastAsia="Calibri" w:hAnsiTheme="majorHAnsi" w:cstheme="majorHAnsi"/>
              </w:rPr>
              <w:t xml:space="preserve"> we may need to discuss this with you</w:t>
            </w:r>
            <w:r w:rsidR="00A857B5" w:rsidRPr="00575E19">
              <w:rPr>
                <w:rFonts w:asciiTheme="majorHAnsi" w:eastAsia="Calibri" w:hAnsiTheme="majorHAnsi" w:cstheme="majorHAnsi"/>
              </w:rPr>
              <w:t xml:space="preserve"> if reasonable adjustments are required</w:t>
            </w:r>
            <w:r w:rsidR="007054AA" w:rsidRPr="00575E19">
              <w:rPr>
                <w:rFonts w:asciiTheme="majorHAnsi" w:eastAsia="Calibri" w:hAnsiTheme="majorHAnsi" w:cstheme="majorHAnsi"/>
              </w:rPr>
              <w:t xml:space="preserve"> </w:t>
            </w:r>
            <w:r w:rsidR="00112577">
              <w:rPr>
                <w:rFonts w:asciiTheme="majorHAnsi" w:eastAsia="Calibri" w:hAnsiTheme="majorHAnsi" w:cstheme="majorHAnsi"/>
              </w:rPr>
              <w:t xml:space="preserve">during the recruitment </w:t>
            </w:r>
            <w:r w:rsidR="00874032">
              <w:rPr>
                <w:rFonts w:asciiTheme="majorHAnsi" w:eastAsia="Calibri" w:hAnsiTheme="majorHAnsi" w:cstheme="majorHAnsi"/>
              </w:rPr>
              <w:t>process</w:t>
            </w:r>
            <w:r w:rsidR="00112577">
              <w:rPr>
                <w:rFonts w:asciiTheme="majorHAnsi" w:eastAsia="Calibri" w:hAnsiTheme="majorHAnsi" w:cstheme="majorHAnsi"/>
              </w:rPr>
              <w:t xml:space="preserve"> to ensure it</w:t>
            </w:r>
            <w:r w:rsidR="00874032">
              <w:rPr>
                <w:rFonts w:asciiTheme="majorHAnsi" w:eastAsia="Calibri" w:hAnsiTheme="majorHAnsi" w:cstheme="majorHAnsi"/>
              </w:rPr>
              <w:t xml:space="preserve"> is</w:t>
            </w:r>
            <w:r w:rsidR="00874032" w:rsidRPr="00575E19">
              <w:rPr>
                <w:rFonts w:asciiTheme="majorHAnsi" w:eastAsia="Calibri" w:hAnsiTheme="majorHAnsi" w:cstheme="majorHAnsi"/>
              </w:rPr>
              <w:t xml:space="preserve"> </w:t>
            </w:r>
            <w:r w:rsidR="00874032">
              <w:rPr>
                <w:rFonts w:asciiTheme="majorHAnsi" w:eastAsia="Calibri" w:hAnsiTheme="majorHAnsi" w:cstheme="majorHAnsi"/>
              </w:rPr>
              <w:t xml:space="preserve">accessible and </w:t>
            </w:r>
            <w:r w:rsidR="00874032" w:rsidRPr="00575E19">
              <w:rPr>
                <w:rFonts w:asciiTheme="majorHAnsi" w:eastAsia="Calibri" w:hAnsiTheme="majorHAnsi" w:cstheme="majorHAnsi"/>
              </w:rPr>
              <w:t>inclusive</w:t>
            </w:r>
            <w:r w:rsidR="00874032">
              <w:rPr>
                <w:rFonts w:asciiTheme="majorHAnsi" w:eastAsia="Calibri" w:hAnsiTheme="majorHAnsi" w:cstheme="majorHAnsi"/>
              </w:rPr>
              <w:t>.</w:t>
            </w:r>
            <w:r w:rsidR="00413474">
              <w:rPr>
                <w:rFonts w:asciiTheme="majorHAnsi" w:eastAsia="Calibri" w:hAnsiTheme="majorHAnsi" w:cstheme="majorHAnsi"/>
              </w:rPr>
              <w:t xml:space="preserve">  Please indi</w:t>
            </w:r>
            <w:r w:rsidR="003D3E5F">
              <w:rPr>
                <w:rFonts w:asciiTheme="majorHAnsi" w:eastAsia="Calibri" w:hAnsiTheme="majorHAnsi" w:cstheme="majorHAnsi"/>
              </w:rPr>
              <w:t>cate if reasonable adj</w:t>
            </w:r>
            <w:r w:rsidR="007E24D5">
              <w:rPr>
                <w:rFonts w:asciiTheme="majorHAnsi" w:eastAsia="Calibri" w:hAnsiTheme="majorHAnsi" w:cstheme="majorHAnsi"/>
              </w:rPr>
              <w:t>ustments are required:</w:t>
            </w:r>
          </w:p>
          <w:p w14:paraId="7D558180" w14:textId="77777777" w:rsidR="007E24D5" w:rsidRDefault="007E24D5" w:rsidP="00920190">
            <w:pPr>
              <w:rPr>
                <w:rFonts w:asciiTheme="majorHAnsi" w:eastAsia="Calibri" w:hAnsiTheme="majorHAnsi" w:cstheme="majorHAnsi"/>
              </w:rPr>
            </w:pPr>
          </w:p>
          <w:p w14:paraId="4070AC79" w14:textId="5CA24CB4" w:rsidR="007E24D5" w:rsidRPr="007E24D5" w:rsidRDefault="003D3E5F" w:rsidP="007E24D5">
            <w:pPr>
              <w:rPr>
                <w:rFonts w:asciiTheme="majorHAnsi" w:eastAsia="Calibri" w:hAnsiTheme="majorHAnsi" w:cstheme="majorHAnsi"/>
              </w:rPr>
            </w:pPr>
            <w:r>
              <w:rPr>
                <w:rFonts w:asciiTheme="majorHAnsi" w:eastAsia="Calibr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9807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E24D5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E24D5" w:rsidRPr="00940FCF">
              <w:rPr>
                <w:rFonts w:asciiTheme="majorHAnsi" w:hAnsiTheme="majorHAnsi" w:cstheme="majorHAnsi"/>
                <w:bCs/>
              </w:rPr>
              <w:t xml:space="preserve"> Yes       </w:t>
            </w:r>
            <w:r w:rsidR="007E24D5">
              <w:rPr>
                <w:rFonts w:asciiTheme="majorHAnsi" w:hAnsiTheme="majorHAnsi" w:cstheme="majorHAnsi"/>
                <w:bCs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576361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E24D5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E24D5" w:rsidRPr="00940FCF">
              <w:rPr>
                <w:rFonts w:asciiTheme="majorHAnsi" w:hAnsiTheme="majorHAnsi" w:cstheme="majorHAnsi"/>
                <w:bCs/>
              </w:rPr>
              <w:t xml:space="preserve"> No           </w:t>
            </w:r>
          </w:p>
          <w:p w14:paraId="3619F421" w14:textId="79F4E308" w:rsidR="005E7346" w:rsidRPr="007F5C3E" w:rsidRDefault="005E7346" w:rsidP="00561B0B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</w:tc>
      </w:tr>
      <w:tr w:rsidR="00561B0B" w:rsidRPr="00663511" w14:paraId="25827A1E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3D73FB75" w14:textId="51032258" w:rsidR="009E085A" w:rsidRPr="009E085A" w:rsidRDefault="00561B0B" w:rsidP="00561B0B">
            <w:pPr>
              <w:spacing w:before="120" w:after="120"/>
              <w:rPr>
                <w:rFonts w:asciiTheme="majorHAnsi" w:hAnsiTheme="majorHAnsi" w:cstheme="majorHAnsi"/>
                <w:b/>
              </w:rPr>
            </w:pPr>
            <w:bookmarkStart w:id="1" w:name="_Hlk57574303"/>
            <w:r w:rsidRPr="00940FCF">
              <w:rPr>
                <w:rFonts w:asciiTheme="majorHAnsi" w:hAnsiTheme="majorHAnsi" w:cstheme="majorHAnsi"/>
                <w:b/>
              </w:rPr>
              <w:t>SEXUAL ORIENTATION</w:t>
            </w:r>
          </w:p>
        </w:tc>
      </w:tr>
      <w:tr w:rsidR="00561B0B" w:rsidRPr="00663511" w14:paraId="16514EE6" w14:textId="77777777" w:rsidTr="00983CE6">
        <w:trPr>
          <w:cantSplit/>
          <w:trHeight w:val="2199"/>
        </w:trPr>
        <w:tc>
          <w:tcPr>
            <w:tcW w:w="9923" w:type="dxa"/>
          </w:tcPr>
          <w:p w14:paraId="66DDAAA2" w14:textId="77777777" w:rsidR="00B2215E" w:rsidRPr="00B2215E" w:rsidRDefault="00B2215E" w:rsidP="0095583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26F199E3" w14:textId="777F39EA" w:rsidR="00467BA2" w:rsidRDefault="00467BA2" w:rsidP="0095583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lease select the option that best describes your sexual orientation:</w:t>
            </w:r>
          </w:p>
          <w:p w14:paraId="5071EE37" w14:textId="77777777" w:rsidR="00467BA2" w:rsidRDefault="00467BA2" w:rsidP="0095583B">
            <w:pPr>
              <w:rPr>
                <w:rFonts w:asciiTheme="majorHAnsi" w:hAnsiTheme="majorHAnsi" w:cstheme="majorHAnsi"/>
              </w:rPr>
            </w:pPr>
          </w:p>
          <w:p w14:paraId="09D56A1A" w14:textId="387B1796" w:rsidR="00C02E88" w:rsidRPr="00940FCF" w:rsidRDefault="00000000" w:rsidP="0095583B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12898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1AF3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1AF3" w:rsidRPr="00940FCF">
              <w:rPr>
                <w:rFonts w:asciiTheme="majorHAnsi" w:hAnsiTheme="majorHAnsi" w:cstheme="majorHAnsi"/>
              </w:rPr>
              <w:t xml:space="preserve"> </w:t>
            </w:r>
            <w:r w:rsidR="00C02E88" w:rsidRPr="00940FCF">
              <w:rPr>
                <w:rFonts w:asciiTheme="majorHAnsi" w:hAnsiTheme="majorHAnsi" w:cstheme="majorHAnsi"/>
              </w:rPr>
              <w:t xml:space="preserve">Heterosexual/Straight </w:t>
            </w:r>
          </w:p>
          <w:p w14:paraId="0A6E680E" w14:textId="0003675C" w:rsidR="00CC2433" w:rsidRPr="00940FCF" w:rsidRDefault="00000000" w:rsidP="0095583B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-79918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1AF3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1AF3" w:rsidRPr="00940FCF">
              <w:rPr>
                <w:rFonts w:asciiTheme="majorHAnsi" w:hAnsiTheme="majorHAnsi" w:cstheme="majorHAnsi"/>
              </w:rPr>
              <w:t xml:space="preserve"> </w:t>
            </w:r>
            <w:r w:rsidR="00177A86" w:rsidRPr="00940FCF">
              <w:rPr>
                <w:rFonts w:asciiTheme="majorHAnsi" w:hAnsiTheme="majorHAnsi" w:cstheme="majorHAnsi"/>
              </w:rPr>
              <w:t xml:space="preserve">Gay </w:t>
            </w:r>
            <w:r w:rsidR="00CC2433" w:rsidRPr="00940FCF">
              <w:rPr>
                <w:rFonts w:asciiTheme="majorHAnsi" w:hAnsiTheme="majorHAnsi" w:cstheme="majorHAnsi"/>
              </w:rPr>
              <w:t xml:space="preserve">man </w:t>
            </w:r>
          </w:p>
          <w:p w14:paraId="1159AC42" w14:textId="15F51DFF" w:rsidR="00177A86" w:rsidRPr="00940FCF" w:rsidRDefault="00000000" w:rsidP="0095583B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-107928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1AF3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1AF3" w:rsidRPr="00940FCF">
              <w:rPr>
                <w:rFonts w:asciiTheme="majorHAnsi" w:hAnsiTheme="majorHAnsi" w:cstheme="majorHAnsi"/>
              </w:rPr>
              <w:t xml:space="preserve"> </w:t>
            </w:r>
            <w:r w:rsidR="00CC2433" w:rsidRPr="00940FCF">
              <w:rPr>
                <w:rFonts w:asciiTheme="majorHAnsi" w:hAnsiTheme="majorHAnsi" w:cstheme="majorHAnsi"/>
              </w:rPr>
              <w:t>Gay woman/L</w:t>
            </w:r>
            <w:r w:rsidR="00177A86" w:rsidRPr="00940FCF">
              <w:rPr>
                <w:rFonts w:asciiTheme="majorHAnsi" w:hAnsiTheme="majorHAnsi" w:cstheme="majorHAnsi"/>
              </w:rPr>
              <w:t xml:space="preserve">esbian </w:t>
            </w:r>
          </w:p>
          <w:p w14:paraId="7051B54F" w14:textId="751B806C" w:rsidR="00561B0B" w:rsidRPr="00940FCF" w:rsidRDefault="00000000" w:rsidP="0095583B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741302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1AF3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1AF3" w:rsidRPr="00940FCF">
              <w:rPr>
                <w:rFonts w:asciiTheme="majorHAnsi" w:hAnsiTheme="majorHAnsi" w:cstheme="majorHAnsi"/>
              </w:rPr>
              <w:t xml:space="preserve"> </w:t>
            </w:r>
            <w:r w:rsidR="00561B0B" w:rsidRPr="00940FCF">
              <w:rPr>
                <w:rFonts w:asciiTheme="majorHAnsi" w:hAnsiTheme="majorHAnsi" w:cstheme="majorHAnsi"/>
              </w:rPr>
              <w:t xml:space="preserve">Bisexual </w:t>
            </w:r>
          </w:p>
          <w:p w14:paraId="77F5C0C5" w14:textId="430EE23D" w:rsidR="004E3441" w:rsidRPr="00940FCF" w:rsidRDefault="00000000" w:rsidP="0095583B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1877732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741C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E741C" w:rsidRPr="00940FCF">
              <w:rPr>
                <w:rFonts w:asciiTheme="majorHAnsi" w:hAnsiTheme="majorHAnsi" w:cstheme="majorHAnsi"/>
              </w:rPr>
              <w:t xml:space="preserve"> </w:t>
            </w:r>
            <w:r w:rsidR="004E3441" w:rsidRPr="00940FCF">
              <w:rPr>
                <w:rFonts w:asciiTheme="majorHAnsi" w:hAnsiTheme="majorHAnsi" w:cstheme="majorHAnsi"/>
              </w:rPr>
              <w:t>Prefer to self-describe: _______________</w:t>
            </w:r>
          </w:p>
          <w:p w14:paraId="0A40EDF7" w14:textId="5B46B0FA" w:rsidR="004E3441" w:rsidRPr="00D41449" w:rsidRDefault="00000000" w:rsidP="0095583B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-93258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1449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41449" w:rsidRPr="00940FCF">
              <w:rPr>
                <w:rFonts w:asciiTheme="majorHAnsi" w:hAnsiTheme="majorHAnsi" w:cstheme="majorHAnsi"/>
              </w:rPr>
              <w:t xml:space="preserve"> Prefer not to say </w:t>
            </w:r>
          </w:p>
          <w:p w14:paraId="282B0AFD" w14:textId="530A590B" w:rsidR="00177A86" w:rsidRPr="00177A86" w:rsidRDefault="00177A86" w:rsidP="0095583B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7B6881" w:rsidRPr="00663511" w14:paraId="38C2C972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5760D471" w14:textId="53727AD4" w:rsidR="007B6881" w:rsidRPr="00021AF3" w:rsidRDefault="00021AF3" w:rsidP="00561B0B">
            <w:pPr>
              <w:spacing w:before="120" w:after="12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ARITAL STATUS (Select all that apply)</w:t>
            </w:r>
          </w:p>
        </w:tc>
      </w:tr>
      <w:tr w:rsidR="007B6881" w:rsidRPr="00663511" w14:paraId="1A42F2BB" w14:textId="77777777" w:rsidTr="007B6881">
        <w:trPr>
          <w:cantSplit/>
        </w:trPr>
        <w:tc>
          <w:tcPr>
            <w:tcW w:w="9923" w:type="dxa"/>
            <w:shd w:val="clear" w:color="auto" w:fill="auto"/>
          </w:tcPr>
          <w:p w14:paraId="161A6826" w14:textId="77777777" w:rsidR="005E2EA1" w:rsidRDefault="005E2EA1" w:rsidP="00006379">
            <w:pPr>
              <w:rPr>
                <w:rFonts w:asciiTheme="majorHAnsi" w:hAnsiTheme="majorHAnsi" w:cstheme="majorHAnsi"/>
                <w:bCs/>
              </w:rPr>
            </w:pPr>
          </w:p>
          <w:p w14:paraId="0E1A48B5" w14:textId="77777777" w:rsidR="00006379" w:rsidRPr="00021AF3" w:rsidRDefault="00000000" w:rsidP="00006379">
            <w:pPr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</w:rPr>
                <w:id w:val="-159400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6379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R="00006379" w:rsidRPr="00021AF3">
              <w:rPr>
                <w:rFonts w:asciiTheme="majorHAnsi" w:hAnsiTheme="majorHAnsi" w:cstheme="majorHAnsi"/>
                <w:bCs/>
              </w:rPr>
              <w:t xml:space="preserve"> Co-habiting or living with a partner</w:t>
            </w:r>
          </w:p>
          <w:p w14:paraId="2164057F" w14:textId="77777777" w:rsidR="00006379" w:rsidRPr="00021AF3" w:rsidRDefault="00000000" w:rsidP="00006379">
            <w:pPr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</w:rPr>
                <w:id w:val="1180465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6379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6379" w:rsidRPr="00021AF3">
              <w:rPr>
                <w:rFonts w:asciiTheme="majorHAnsi" w:hAnsiTheme="majorHAnsi" w:cstheme="majorHAnsi"/>
                <w:bCs/>
              </w:rPr>
              <w:t xml:space="preserve"> Married or in a civil partnership </w:t>
            </w:r>
          </w:p>
          <w:p w14:paraId="1533A664" w14:textId="77777777" w:rsidR="00006379" w:rsidRPr="00021AF3" w:rsidRDefault="00000000" w:rsidP="00006379">
            <w:pPr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</w:rPr>
                <w:id w:val="-192541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6379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6379" w:rsidRPr="00021AF3">
              <w:rPr>
                <w:rFonts w:asciiTheme="majorHAnsi" w:hAnsiTheme="majorHAnsi" w:cstheme="majorHAnsi"/>
                <w:bCs/>
              </w:rPr>
              <w:t xml:space="preserve"> Separated, divorced or civil partnership dissolved</w:t>
            </w:r>
          </w:p>
          <w:p w14:paraId="79830837" w14:textId="77777777" w:rsidR="00006379" w:rsidRPr="00021AF3" w:rsidRDefault="00000000" w:rsidP="00006379">
            <w:pPr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</w:rPr>
                <w:id w:val="2020272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6379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6379" w:rsidRPr="00021AF3">
              <w:rPr>
                <w:rFonts w:asciiTheme="majorHAnsi" w:hAnsiTheme="majorHAnsi" w:cstheme="majorHAnsi"/>
                <w:bCs/>
              </w:rPr>
              <w:t xml:space="preserve"> Single</w:t>
            </w:r>
          </w:p>
          <w:p w14:paraId="32DF2788" w14:textId="77777777" w:rsidR="00006379" w:rsidRPr="00021AF3" w:rsidRDefault="00000000" w:rsidP="00006379">
            <w:pPr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</w:rPr>
                <w:id w:val="-2658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6379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6379" w:rsidRPr="00021AF3">
              <w:rPr>
                <w:rFonts w:asciiTheme="majorHAnsi" w:hAnsiTheme="majorHAnsi" w:cstheme="majorHAnsi"/>
                <w:bCs/>
              </w:rPr>
              <w:t xml:space="preserve"> Widowed or a surviving partner from a civil partnership</w:t>
            </w:r>
          </w:p>
          <w:p w14:paraId="35FC687E" w14:textId="77777777" w:rsidR="00006379" w:rsidRPr="00021AF3" w:rsidRDefault="00000000" w:rsidP="00006379">
            <w:pPr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</w:rPr>
                <w:id w:val="-975144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6379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6379" w:rsidRPr="00021AF3">
              <w:rPr>
                <w:rFonts w:asciiTheme="majorHAnsi" w:hAnsiTheme="majorHAnsi" w:cstheme="majorHAnsi"/>
                <w:bCs/>
              </w:rPr>
              <w:t xml:space="preserve"> Other (specify, if you wish): _______________</w:t>
            </w:r>
          </w:p>
          <w:p w14:paraId="30DAD8EA" w14:textId="77777777" w:rsidR="00006379" w:rsidRDefault="00000000" w:rsidP="00006379">
            <w:pPr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</w:rPr>
                <w:id w:val="-746655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6379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6379" w:rsidRPr="00021AF3">
              <w:rPr>
                <w:rFonts w:asciiTheme="majorHAnsi" w:hAnsiTheme="majorHAnsi" w:cstheme="majorHAnsi"/>
                <w:bCs/>
              </w:rPr>
              <w:t xml:space="preserve"> Prefer not to say</w:t>
            </w:r>
          </w:p>
          <w:p w14:paraId="3980B8EB" w14:textId="2F418CAE" w:rsidR="00006379" w:rsidRPr="00B2215E" w:rsidRDefault="00006379" w:rsidP="00006379">
            <w:pPr>
              <w:rPr>
                <w:rFonts w:asciiTheme="majorHAnsi" w:hAnsiTheme="majorHAnsi" w:cstheme="majorHAnsi"/>
                <w:bCs/>
              </w:rPr>
            </w:pPr>
          </w:p>
        </w:tc>
      </w:tr>
      <w:bookmarkEnd w:id="1"/>
      <w:tr w:rsidR="00561B0B" w:rsidRPr="00663511" w14:paraId="7A989029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44548C56" w14:textId="472E3BE7" w:rsidR="00561B0B" w:rsidRPr="006F2D4E" w:rsidRDefault="00561B0B" w:rsidP="00561B0B">
            <w:pPr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</w:rPr>
              <w:t>RELIGION &amp; BELIEF</w:t>
            </w:r>
          </w:p>
        </w:tc>
      </w:tr>
      <w:tr w:rsidR="00561B0B" w:rsidRPr="00663511" w14:paraId="56102C47" w14:textId="77777777" w:rsidTr="00983CE6">
        <w:trPr>
          <w:cantSplit/>
          <w:trHeight w:val="2199"/>
        </w:trPr>
        <w:tc>
          <w:tcPr>
            <w:tcW w:w="9923" w:type="dxa"/>
          </w:tcPr>
          <w:p w14:paraId="49DF7BB1" w14:textId="0D1CF18C" w:rsidR="00561B0B" w:rsidRDefault="00561B0B" w:rsidP="00561B0B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96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722"/>
              <w:gridCol w:w="2268"/>
              <w:gridCol w:w="3685"/>
            </w:tblGrid>
            <w:tr w:rsidR="00561B0B" w:rsidRPr="00663511" w14:paraId="3A05F459" w14:textId="77777777" w:rsidTr="00447523">
              <w:trPr>
                <w:trHeight w:val="1020"/>
              </w:trPr>
              <w:tc>
                <w:tcPr>
                  <w:tcW w:w="3722" w:type="dxa"/>
                </w:tcPr>
                <w:p w14:paraId="38A824E5" w14:textId="477448EA" w:rsidR="00561B0B" w:rsidRPr="00F546E3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4506630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F63198">
                    <w:rPr>
                      <w:rFonts w:asciiTheme="majorHAnsi" w:hAnsiTheme="majorHAnsi" w:cstheme="majorHAnsi"/>
                    </w:rPr>
                    <w:t xml:space="preserve">No religion </w:t>
                  </w:r>
                  <w:r w:rsidR="00F63198" w:rsidRPr="00F63198">
                    <w:rPr>
                      <w:rFonts w:asciiTheme="majorHAnsi" w:hAnsiTheme="majorHAnsi" w:cstheme="majorHAnsi"/>
                    </w:rPr>
                    <w:t xml:space="preserve">(including atheist) </w:t>
                  </w:r>
                </w:p>
                <w:p w14:paraId="259C3FC8" w14:textId="3A717F16" w:rsidR="00561B0B" w:rsidRPr="00F546E3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8526112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Buddhist</w:t>
                  </w:r>
                  <w:r w:rsidR="00561B0B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7647A648" w14:textId="353FCC36" w:rsidR="00561B0B" w:rsidRPr="00F546E3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8810840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Christian</w:t>
                  </w:r>
                  <w:r w:rsidR="00561B0B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35C31510" w14:textId="5945A53B" w:rsidR="00561B0B" w:rsidRPr="00F546E3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6750366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Hindu</w:t>
                  </w:r>
                  <w:r w:rsidR="00561B0B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035FCC55" w14:textId="651C86BA" w:rsidR="00561B0B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7597184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Humanist</w:t>
                  </w:r>
                  <w:r w:rsidR="00561B0B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71C6CE20" w14:textId="77777777" w:rsidR="00561B0B" w:rsidRPr="00663511" w:rsidRDefault="00561B0B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2268" w:type="dxa"/>
                </w:tcPr>
                <w:p w14:paraId="572FFC8C" w14:textId="090E98AA" w:rsidR="00561B0B" w:rsidRPr="00F546E3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21289187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447523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Jewish</w:t>
                  </w:r>
                  <w:r w:rsidR="00561B0B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7A9757F6" w14:textId="456EA532" w:rsidR="00561B0B" w:rsidRPr="00F546E3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67200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Muslim</w:t>
                  </w:r>
                  <w:r w:rsidR="00561B0B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15EE41B" w14:textId="0073ABE4" w:rsidR="00561B0B" w:rsidRPr="00F546E3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84793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Sikh</w:t>
                  </w:r>
                  <w:r w:rsidR="00561B0B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00619A7B" w14:textId="2DD4B4C8" w:rsidR="00561B0B" w:rsidRPr="00F546E3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8195706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Spiritual</w:t>
                  </w:r>
                  <w:r w:rsidR="00561B0B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3B701CC7" w14:textId="10812000" w:rsidR="00561B0B" w:rsidRPr="00F546E3" w:rsidRDefault="00000000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1305238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7C62DA" w:rsidRPr="00F546E3">
                    <w:rPr>
                      <w:rFonts w:asciiTheme="majorHAnsi" w:hAnsiTheme="majorHAnsi" w:cstheme="majorHAnsi"/>
                    </w:rPr>
                    <w:t>Prefer Not to Say</w:t>
                  </w:r>
                  <w:r w:rsidR="007C62DA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7630FBA8" w14:textId="20EF45E1" w:rsidR="00561B0B" w:rsidRPr="00663511" w:rsidRDefault="00561B0B" w:rsidP="00561B0B">
                  <w:pPr>
                    <w:spacing w:line="340" w:lineRule="exact"/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685" w:type="dxa"/>
                </w:tcPr>
                <w:p w14:paraId="1273C99C" w14:textId="2D76D7AA" w:rsidR="00561B0B" w:rsidRDefault="00000000" w:rsidP="00447523">
                  <w:pPr>
                    <w:spacing w:line="340" w:lineRule="exact"/>
                    <w:ind w:right="-567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7759055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21AF3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021AF3" w:rsidRPr="00F546E3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Other (</w:t>
                  </w:r>
                  <w:r w:rsidR="00447523">
                    <w:rPr>
                      <w:rFonts w:asciiTheme="majorHAnsi" w:hAnsiTheme="majorHAnsi" w:cstheme="majorHAnsi"/>
                    </w:rPr>
                    <w:t>specify</w:t>
                  </w:r>
                  <w:r w:rsidR="00561B0B" w:rsidRPr="00F546E3">
                    <w:rPr>
                      <w:rFonts w:asciiTheme="majorHAnsi" w:hAnsiTheme="majorHAnsi" w:cstheme="majorHAnsi"/>
                    </w:rPr>
                    <w:t>)</w:t>
                  </w:r>
                  <w:r w:rsidR="00447523">
                    <w:rPr>
                      <w:rFonts w:asciiTheme="majorHAnsi" w:hAnsiTheme="majorHAnsi" w:cstheme="majorHAnsi"/>
                    </w:rPr>
                    <w:t>: ______________</w:t>
                  </w:r>
                </w:p>
                <w:p w14:paraId="1892F7AC" w14:textId="1CF2DB10" w:rsidR="00561B0B" w:rsidRDefault="00561B0B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74FA77C7" w14:textId="77777777" w:rsidR="00561B0B" w:rsidRDefault="00561B0B" w:rsidP="00561B0B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0512B713" w14:textId="77777777" w:rsidR="00561B0B" w:rsidRPr="00663511" w:rsidRDefault="00561B0B" w:rsidP="007C62DA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345FB0D8" w14:textId="4358F1A3" w:rsidR="00561B0B" w:rsidRPr="00663511" w:rsidRDefault="00561B0B" w:rsidP="00561B0B">
            <w:pPr>
              <w:spacing w:line="340" w:lineRule="exact"/>
              <w:rPr>
                <w:rFonts w:asciiTheme="majorHAnsi" w:hAnsiTheme="majorHAnsi" w:cstheme="majorHAnsi"/>
              </w:rPr>
            </w:pPr>
          </w:p>
        </w:tc>
      </w:tr>
    </w:tbl>
    <w:p w14:paraId="261F5F16" w14:textId="77777777" w:rsidR="00F54A26" w:rsidRPr="00663511" w:rsidRDefault="00F54A26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32"/>
        <w:gridCol w:w="5162"/>
      </w:tblGrid>
      <w:tr w:rsidR="00C00839" w:rsidRPr="00663511" w14:paraId="1789F5AE" w14:textId="77777777" w:rsidTr="006F2BD2">
        <w:trPr>
          <w:cantSplit/>
          <w:trHeight w:val="668"/>
        </w:trPr>
        <w:tc>
          <w:tcPr>
            <w:tcW w:w="9994" w:type="dxa"/>
            <w:gridSpan w:val="2"/>
            <w:shd w:val="clear" w:color="auto" w:fill="FE9F69"/>
            <w:vAlign w:val="center"/>
          </w:tcPr>
          <w:p w14:paraId="55FAF4B0" w14:textId="4C1AD7F0" w:rsidR="00C00839" w:rsidRPr="00F13830" w:rsidRDefault="00C00839" w:rsidP="006F2BD2">
            <w:pPr>
              <w:rPr>
                <w:rFonts w:asciiTheme="majorHAnsi" w:hAnsiTheme="majorHAnsi" w:cstheme="majorHAnsi"/>
                <w:b/>
                <w:bCs/>
              </w:rPr>
            </w:pPr>
            <w:r w:rsidRPr="006F2D4E">
              <w:rPr>
                <w:rFonts w:asciiTheme="majorHAnsi" w:hAnsiTheme="majorHAnsi" w:cstheme="majorHAnsi"/>
                <w:b/>
                <w:bCs/>
              </w:rPr>
              <w:t xml:space="preserve">Thank you for completing this form. </w:t>
            </w:r>
            <w:r w:rsidR="00F13830">
              <w:rPr>
                <w:rFonts w:asciiTheme="majorHAnsi" w:hAnsiTheme="majorHAnsi" w:cstheme="majorHAnsi"/>
                <w:b/>
                <w:bCs/>
              </w:rPr>
              <w:t>By signing below you</w:t>
            </w:r>
            <w:r w:rsidRPr="006F2D4E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="00F13830">
              <w:rPr>
                <w:rFonts w:asciiTheme="majorHAnsi" w:hAnsiTheme="majorHAnsi" w:cstheme="majorHAnsi"/>
                <w:b/>
                <w:bCs/>
              </w:rPr>
              <w:t xml:space="preserve">confirm </w:t>
            </w:r>
            <w:r w:rsidRPr="006F2D4E">
              <w:rPr>
                <w:rFonts w:asciiTheme="majorHAnsi" w:hAnsiTheme="majorHAnsi" w:cstheme="majorHAnsi"/>
                <w:b/>
                <w:bCs/>
              </w:rPr>
              <w:t>that the information provided is accurate and that you consent to Dixon Walter processing this data.</w:t>
            </w:r>
          </w:p>
        </w:tc>
      </w:tr>
      <w:tr w:rsidR="00C00839" w:rsidRPr="00663511" w14:paraId="3C3EF92B" w14:textId="77777777" w:rsidTr="00485263">
        <w:trPr>
          <w:cantSplit/>
          <w:trHeight w:val="679"/>
        </w:trPr>
        <w:tc>
          <w:tcPr>
            <w:tcW w:w="4832" w:type="dxa"/>
            <w:vAlign w:val="center"/>
          </w:tcPr>
          <w:p w14:paraId="22A2E3B6" w14:textId="5CB45A72" w:rsidR="00C00839" w:rsidRPr="00663511" w:rsidRDefault="00C00839" w:rsidP="00485263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  <w:r w:rsidR="00126D4B">
              <w:rPr>
                <w:rFonts w:asciiTheme="majorHAnsi" w:hAnsiTheme="majorHAnsi" w:cstheme="majorHAnsi"/>
              </w:rPr>
              <w:t>:</w:t>
            </w:r>
          </w:p>
        </w:tc>
        <w:tc>
          <w:tcPr>
            <w:tcW w:w="5162" w:type="dxa"/>
            <w:vAlign w:val="center"/>
          </w:tcPr>
          <w:p w14:paraId="5E068C3D" w14:textId="15EB2D60" w:rsidR="00C00839" w:rsidRPr="00663511" w:rsidRDefault="00C00839" w:rsidP="00485263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8FFC93272781459AB0B947D5E84BA2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0BEA8F13" w14:textId="407F7138" w:rsidR="006A6F57" w:rsidRDefault="006A6F57" w:rsidP="00663511">
      <w:pPr>
        <w:jc w:val="both"/>
      </w:pPr>
    </w:p>
    <w:p w14:paraId="4DCA4A2C" w14:textId="5E18659F" w:rsidR="006A6F57" w:rsidRDefault="006A6F57" w:rsidP="00663511">
      <w:pPr>
        <w:jc w:val="both"/>
      </w:pPr>
    </w:p>
    <w:sectPr w:rsidR="006A6F57" w:rsidSect="00367861">
      <w:footerReference w:type="default" r:id="rId13"/>
      <w:pgSz w:w="11906" w:h="16838" w:code="9"/>
      <w:pgMar w:top="1134" w:right="1134" w:bottom="1134" w:left="1134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4A0411" w14:textId="77777777" w:rsidR="00680428" w:rsidRDefault="00680428" w:rsidP="00CF246E">
      <w:r>
        <w:separator/>
      </w:r>
    </w:p>
  </w:endnote>
  <w:endnote w:type="continuationSeparator" w:id="0">
    <w:p w14:paraId="4317FF78" w14:textId="77777777" w:rsidR="00680428" w:rsidRDefault="00680428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F03419" w14:textId="77777777" w:rsidR="00680428" w:rsidRDefault="00680428" w:rsidP="00CF246E">
      <w:r>
        <w:separator/>
      </w:r>
    </w:p>
  </w:footnote>
  <w:footnote w:type="continuationSeparator" w:id="0">
    <w:p w14:paraId="73FEBDE0" w14:textId="77777777" w:rsidR="00680428" w:rsidRDefault="00680428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457EE"/>
    <w:multiLevelType w:val="multilevel"/>
    <w:tmpl w:val="142C2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C37155"/>
    <w:multiLevelType w:val="multilevel"/>
    <w:tmpl w:val="1284A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4B475BC"/>
    <w:multiLevelType w:val="hybridMultilevel"/>
    <w:tmpl w:val="BF42FFC0"/>
    <w:lvl w:ilvl="0" w:tplc="9A285CA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0732010">
    <w:abstractNumId w:val="0"/>
  </w:num>
  <w:num w:numId="2" w16cid:durableId="442072007">
    <w:abstractNumId w:val="3"/>
  </w:num>
  <w:num w:numId="3" w16cid:durableId="246965173">
    <w:abstractNumId w:val="2"/>
  </w:num>
  <w:num w:numId="4" w16cid:durableId="2134597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tKgFAMMFiYI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6379"/>
    <w:rsid w:val="00007405"/>
    <w:rsid w:val="00010D2D"/>
    <w:rsid w:val="000141EA"/>
    <w:rsid w:val="00014557"/>
    <w:rsid w:val="00015084"/>
    <w:rsid w:val="00016930"/>
    <w:rsid w:val="0002182A"/>
    <w:rsid w:val="00021AF3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37D2F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3111"/>
    <w:rsid w:val="00075313"/>
    <w:rsid w:val="00075946"/>
    <w:rsid w:val="00076A4B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2E7E"/>
    <w:rsid w:val="000B49A1"/>
    <w:rsid w:val="000C1003"/>
    <w:rsid w:val="000C4BBE"/>
    <w:rsid w:val="000C5E39"/>
    <w:rsid w:val="000C6179"/>
    <w:rsid w:val="000C69B1"/>
    <w:rsid w:val="000D1762"/>
    <w:rsid w:val="000D4FF4"/>
    <w:rsid w:val="000D754C"/>
    <w:rsid w:val="000E211C"/>
    <w:rsid w:val="000E2271"/>
    <w:rsid w:val="000E406A"/>
    <w:rsid w:val="000F0E0C"/>
    <w:rsid w:val="000F5702"/>
    <w:rsid w:val="000F69CF"/>
    <w:rsid w:val="000F6D3F"/>
    <w:rsid w:val="000F74D2"/>
    <w:rsid w:val="00101D67"/>
    <w:rsid w:val="001020D5"/>
    <w:rsid w:val="0010670B"/>
    <w:rsid w:val="00112577"/>
    <w:rsid w:val="00113043"/>
    <w:rsid w:val="00113EB6"/>
    <w:rsid w:val="0011533B"/>
    <w:rsid w:val="001166A1"/>
    <w:rsid w:val="0011672B"/>
    <w:rsid w:val="00117393"/>
    <w:rsid w:val="00117C99"/>
    <w:rsid w:val="001211F5"/>
    <w:rsid w:val="001230D8"/>
    <w:rsid w:val="00126D4B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37211"/>
    <w:rsid w:val="001411BB"/>
    <w:rsid w:val="0014181D"/>
    <w:rsid w:val="0014217A"/>
    <w:rsid w:val="001444DA"/>
    <w:rsid w:val="00146340"/>
    <w:rsid w:val="00150E42"/>
    <w:rsid w:val="001514DB"/>
    <w:rsid w:val="001522CA"/>
    <w:rsid w:val="0015355E"/>
    <w:rsid w:val="0015508F"/>
    <w:rsid w:val="00155387"/>
    <w:rsid w:val="001619ED"/>
    <w:rsid w:val="0016553C"/>
    <w:rsid w:val="001664F5"/>
    <w:rsid w:val="0016650D"/>
    <w:rsid w:val="0016725F"/>
    <w:rsid w:val="00177A86"/>
    <w:rsid w:val="001801DA"/>
    <w:rsid w:val="00180869"/>
    <w:rsid w:val="0018172E"/>
    <w:rsid w:val="001825F4"/>
    <w:rsid w:val="0018687F"/>
    <w:rsid w:val="00187404"/>
    <w:rsid w:val="00191871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249C"/>
    <w:rsid w:val="001E3BC6"/>
    <w:rsid w:val="001F0E22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4E33"/>
    <w:rsid w:val="002057D6"/>
    <w:rsid w:val="002066FF"/>
    <w:rsid w:val="002068F9"/>
    <w:rsid w:val="00210326"/>
    <w:rsid w:val="002104A5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65C5"/>
    <w:rsid w:val="00237176"/>
    <w:rsid w:val="0024303C"/>
    <w:rsid w:val="00252D66"/>
    <w:rsid w:val="00254D65"/>
    <w:rsid w:val="00257AC5"/>
    <w:rsid w:val="0026179C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BC4"/>
    <w:rsid w:val="002A7FE4"/>
    <w:rsid w:val="002B1988"/>
    <w:rsid w:val="002B25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33A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6ADB"/>
    <w:rsid w:val="002E75C7"/>
    <w:rsid w:val="002F0D76"/>
    <w:rsid w:val="002F110B"/>
    <w:rsid w:val="002F70BC"/>
    <w:rsid w:val="002F7DDF"/>
    <w:rsid w:val="002F7F32"/>
    <w:rsid w:val="00300B71"/>
    <w:rsid w:val="00301F29"/>
    <w:rsid w:val="00303A2D"/>
    <w:rsid w:val="00304379"/>
    <w:rsid w:val="003100FB"/>
    <w:rsid w:val="003104C9"/>
    <w:rsid w:val="00310E19"/>
    <w:rsid w:val="003140C6"/>
    <w:rsid w:val="00325FA3"/>
    <w:rsid w:val="0032627D"/>
    <w:rsid w:val="003309AE"/>
    <w:rsid w:val="003313BA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67861"/>
    <w:rsid w:val="003755AC"/>
    <w:rsid w:val="003758BF"/>
    <w:rsid w:val="003759F9"/>
    <w:rsid w:val="00376321"/>
    <w:rsid w:val="0038044E"/>
    <w:rsid w:val="00381B9F"/>
    <w:rsid w:val="00382EDE"/>
    <w:rsid w:val="003852FE"/>
    <w:rsid w:val="0038596E"/>
    <w:rsid w:val="003861E7"/>
    <w:rsid w:val="003867D1"/>
    <w:rsid w:val="0039381D"/>
    <w:rsid w:val="00394F8C"/>
    <w:rsid w:val="00395066"/>
    <w:rsid w:val="003A090A"/>
    <w:rsid w:val="003A2D45"/>
    <w:rsid w:val="003A4C16"/>
    <w:rsid w:val="003A56A2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3E5F"/>
    <w:rsid w:val="003D4E04"/>
    <w:rsid w:val="003D5E1D"/>
    <w:rsid w:val="003D7A61"/>
    <w:rsid w:val="003E12EA"/>
    <w:rsid w:val="003E15A5"/>
    <w:rsid w:val="003E5DA1"/>
    <w:rsid w:val="003E6B54"/>
    <w:rsid w:val="003E6EF6"/>
    <w:rsid w:val="003E6F49"/>
    <w:rsid w:val="003E741C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6591"/>
    <w:rsid w:val="00407185"/>
    <w:rsid w:val="004110E3"/>
    <w:rsid w:val="00413345"/>
    <w:rsid w:val="00413474"/>
    <w:rsid w:val="004139D3"/>
    <w:rsid w:val="00414EB8"/>
    <w:rsid w:val="0041518C"/>
    <w:rsid w:val="00415323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47523"/>
    <w:rsid w:val="00447DEB"/>
    <w:rsid w:val="00450939"/>
    <w:rsid w:val="004519F3"/>
    <w:rsid w:val="00455998"/>
    <w:rsid w:val="00455F6F"/>
    <w:rsid w:val="00456F3C"/>
    <w:rsid w:val="0046488A"/>
    <w:rsid w:val="00465B24"/>
    <w:rsid w:val="00466497"/>
    <w:rsid w:val="00467BA2"/>
    <w:rsid w:val="004705D4"/>
    <w:rsid w:val="0047071B"/>
    <w:rsid w:val="0047171F"/>
    <w:rsid w:val="00476BFC"/>
    <w:rsid w:val="004776CE"/>
    <w:rsid w:val="00482461"/>
    <w:rsid w:val="004829CD"/>
    <w:rsid w:val="00482B78"/>
    <w:rsid w:val="004842CF"/>
    <w:rsid w:val="00484739"/>
    <w:rsid w:val="00485263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E3441"/>
    <w:rsid w:val="004F1CC4"/>
    <w:rsid w:val="004F54DA"/>
    <w:rsid w:val="004F77B1"/>
    <w:rsid w:val="004F7CFB"/>
    <w:rsid w:val="0050295C"/>
    <w:rsid w:val="00502B9E"/>
    <w:rsid w:val="00504542"/>
    <w:rsid w:val="00504DA3"/>
    <w:rsid w:val="0050593E"/>
    <w:rsid w:val="0050747E"/>
    <w:rsid w:val="00511E4D"/>
    <w:rsid w:val="005139DB"/>
    <w:rsid w:val="00513EF4"/>
    <w:rsid w:val="005157FC"/>
    <w:rsid w:val="0052182B"/>
    <w:rsid w:val="00525085"/>
    <w:rsid w:val="0052578D"/>
    <w:rsid w:val="0052636C"/>
    <w:rsid w:val="00527577"/>
    <w:rsid w:val="00530396"/>
    <w:rsid w:val="005320AF"/>
    <w:rsid w:val="005329F3"/>
    <w:rsid w:val="005356D4"/>
    <w:rsid w:val="0053717D"/>
    <w:rsid w:val="00542C40"/>
    <w:rsid w:val="0054560A"/>
    <w:rsid w:val="0054697C"/>
    <w:rsid w:val="00546E5E"/>
    <w:rsid w:val="005502B2"/>
    <w:rsid w:val="00550D30"/>
    <w:rsid w:val="00553A80"/>
    <w:rsid w:val="00554804"/>
    <w:rsid w:val="00555462"/>
    <w:rsid w:val="0055559C"/>
    <w:rsid w:val="0055672B"/>
    <w:rsid w:val="005571E4"/>
    <w:rsid w:val="00561B0B"/>
    <w:rsid w:val="005722C9"/>
    <w:rsid w:val="00573242"/>
    <w:rsid w:val="00573D3B"/>
    <w:rsid w:val="00575A96"/>
    <w:rsid w:val="00575E19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2EA1"/>
    <w:rsid w:val="005E6558"/>
    <w:rsid w:val="005E66D6"/>
    <w:rsid w:val="005E7346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4268F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901"/>
    <w:rsid w:val="00677E2C"/>
    <w:rsid w:val="00680428"/>
    <w:rsid w:val="00682169"/>
    <w:rsid w:val="0068535C"/>
    <w:rsid w:val="006903F1"/>
    <w:rsid w:val="006913DA"/>
    <w:rsid w:val="00693D39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3A14"/>
    <w:rsid w:val="006D58C1"/>
    <w:rsid w:val="006E37B2"/>
    <w:rsid w:val="006E5718"/>
    <w:rsid w:val="006E5BCD"/>
    <w:rsid w:val="006E6142"/>
    <w:rsid w:val="006F1F32"/>
    <w:rsid w:val="006F2B0D"/>
    <w:rsid w:val="006F2BD2"/>
    <w:rsid w:val="006F2D4E"/>
    <w:rsid w:val="006F343E"/>
    <w:rsid w:val="006F6E77"/>
    <w:rsid w:val="006F7446"/>
    <w:rsid w:val="007006B9"/>
    <w:rsid w:val="007042DF"/>
    <w:rsid w:val="007054AA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01B7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3C6D"/>
    <w:rsid w:val="007751F8"/>
    <w:rsid w:val="00775387"/>
    <w:rsid w:val="00781225"/>
    <w:rsid w:val="007816D7"/>
    <w:rsid w:val="007828F8"/>
    <w:rsid w:val="00783A27"/>
    <w:rsid w:val="0078415E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52"/>
    <w:rsid w:val="007B1DAB"/>
    <w:rsid w:val="007B5508"/>
    <w:rsid w:val="007B5E35"/>
    <w:rsid w:val="007B6414"/>
    <w:rsid w:val="007B6881"/>
    <w:rsid w:val="007B697E"/>
    <w:rsid w:val="007B6A0B"/>
    <w:rsid w:val="007B7490"/>
    <w:rsid w:val="007C1FFA"/>
    <w:rsid w:val="007C4A2A"/>
    <w:rsid w:val="007C4E6B"/>
    <w:rsid w:val="007C598D"/>
    <w:rsid w:val="007C62DA"/>
    <w:rsid w:val="007D48B5"/>
    <w:rsid w:val="007D6180"/>
    <w:rsid w:val="007D736C"/>
    <w:rsid w:val="007E0DC0"/>
    <w:rsid w:val="007E1B25"/>
    <w:rsid w:val="007E1FED"/>
    <w:rsid w:val="007E24D5"/>
    <w:rsid w:val="007E3322"/>
    <w:rsid w:val="007E57D7"/>
    <w:rsid w:val="007E5D2D"/>
    <w:rsid w:val="007F23D5"/>
    <w:rsid w:val="007F29B3"/>
    <w:rsid w:val="007F398B"/>
    <w:rsid w:val="007F5C3E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29E9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1B6F"/>
    <w:rsid w:val="00852119"/>
    <w:rsid w:val="008528B1"/>
    <w:rsid w:val="008540EA"/>
    <w:rsid w:val="00854801"/>
    <w:rsid w:val="00864538"/>
    <w:rsid w:val="00871F0D"/>
    <w:rsid w:val="0087331E"/>
    <w:rsid w:val="00873DBC"/>
    <w:rsid w:val="00874032"/>
    <w:rsid w:val="0087784E"/>
    <w:rsid w:val="00881282"/>
    <w:rsid w:val="0088508F"/>
    <w:rsid w:val="00886C41"/>
    <w:rsid w:val="00886CD4"/>
    <w:rsid w:val="008872D5"/>
    <w:rsid w:val="0088779A"/>
    <w:rsid w:val="008878CB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7C4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07756"/>
    <w:rsid w:val="0091037D"/>
    <w:rsid w:val="00911996"/>
    <w:rsid w:val="00911A58"/>
    <w:rsid w:val="009126A1"/>
    <w:rsid w:val="009129BB"/>
    <w:rsid w:val="00913B4A"/>
    <w:rsid w:val="00913E3D"/>
    <w:rsid w:val="00915523"/>
    <w:rsid w:val="0091643B"/>
    <w:rsid w:val="00916740"/>
    <w:rsid w:val="009179DD"/>
    <w:rsid w:val="00920190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40FCF"/>
    <w:rsid w:val="0094750C"/>
    <w:rsid w:val="009501CD"/>
    <w:rsid w:val="00953963"/>
    <w:rsid w:val="0095520E"/>
    <w:rsid w:val="00955540"/>
    <w:rsid w:val="00955783"/>
    <w:rsid w:val="0095583B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3CE6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6AA8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085A"/>
    <w:rsid w:val="009E4763"/>
    <w:rsid w:val="009E48EC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3563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39D5"/>
    <w:rsid w:val="00A85557"/>
    <w:rsid w:val="00A857B5"/>
    <w:rsid w:val="00A923FB"/>
    <w:rsid w:val="00A92864"/>
    <w:rsid w:val="00A92BA1"/>
    <w:rsid w:val="00A92DBB"/>
    <w:rsid w:val="00A946B1"/>
    <w:rsid w:val="00A96B27"/>
    <w:rsid w:val="00A97251"/>
    <w:rsid w:val="00A97D4C"/>
    <w:rsid w:val="00AA2AFD"/>
    <w:rsid w:val="00AA3303"/>
    <w:rsid w:val="00AA6D7C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15E"/>
    <w:rsid w:val="00B22593"/>
    <w:rsid w:val="00B22749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298E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2C54"/>
    <w:rsid w:val="00B73222"/>
    <w:rsid w:val="00B73A02"/>
    <w:rsid w:val="00B74DA0"/>
    <w:rsid w:val="00B75E57"/>
    <w:rsid w:val="00B75E5E"/>
    <w:rsid w:val="00B76C27"/>
    <w:rsid w:val="00B77892"/>
    <w:rsid w:val="00B7792E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544C"/>
    <w:rsid w:val="00BB78C7"/>
    <w:rsid w:val="00BB7FCF"/>
    <w:rsid w:val="00BC0D2C"/>
    <w:rsid w:val="00BC14C3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06CA"/>
    <w:rsid w:val="00BF2616"/>
    <w:rsid w:val="00BF319D"/>
    <w:rsid w:val="00BF4A96"/>
    <w:rsid w:val="00BF64FD"/>
    <w:rsid w:val="00C00839"/>
    <w:rsid w:val="00C00CE2"/>
    <w:rsid w:val="00C022AB"/>
    <w:rsid w:val="00C02573"/>
    <w:rsid w:val="00C02E88"/>
    <w:rsid w:val="00C039F1"/>
    <w:rsid w:val="00C03DAF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2433"/>
    <w:rsid w:val="00CC35E0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37E00"/>
    <w:rsid w:val="00D40A6A"/>
    <w:rsid w:val="00D40CCD"/>
    <w:rsid w:val="00D41119"/>
    <w:rsid w:val="00D412AA"/>
    <w:rsid w:val="00D41449"/>
    <w:rsid w:val="00D4280A"/>
    <w:rsid w:val="00D46D0E"/>
    <w:rsid w:val="00D47BF9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C7A47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0FC7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9534C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3830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46E3"/>
    <w:rsid w:val="00F54A26"/>
    <w:rsid w:val="00F55AF2"/>
    <w:rsid w:val="00F56284"/>
    <w:rsid w:val="00F56CA9"/>
    <w:rsid w:val="00F574EF"/>
    <w:rsid w:val="00F61CAD"/>
    <w:rsid w:val="00F63198"/>
    <w:rsid w:val="00F638DE"/>
    <w:rsid w:val="00F63CFE"/>
    <w:rsid w:val="00F66F55"/>
    <w:rsid w:val="00F75620"/>
    <w:rsid w:val="00F76D15"/>
    <w:rsid w:val="00F77A5B"/>
    <w:rsid w:val="00F87A4A"/>
    <w:rsid w:val="00F90AFD"/>
    <w:rsid w:val="00F94811"/>
    <w:rsid w:val="00FA1D14"/>
    <w:rsid w:val="00FA269C"/>
    <w:rsid w:val="00FA3566"/>
    <w:rsid w:val="00FA3738"/>
    <w:rsid w:val="00FA3AD8"/>
    <w:rsid w:val="00FB1F19"/>
    <w:rsid w:val="00FB205F"/>
    <w:rsid w:val="00FB5315"/>
    <w:rsid w:val="00FC0A13"/>
    <w:rsid w:val="00FC144A"/>
    <w:rsid w:val="00FC1A1F"/>
    <w:rsid w:val="00FC2300"/>
    <w:rsid w:val="00FC2C58"/>
    <w:rsid w:val="00FC4B02"/>
    <w:rsid w:val="00FC4D6B"/>
    <w:rsid w:val="00FC5E1C"/>
    <w:rsid w:val="00FC6736"/>
    <w:rsid w:val="00FC7A4B"/>
    <w:rsid w:val="00FD266A"/>
    <w:rsid w:val="00FD3CD2"/>
    <w:rsid w:val="00FD5016"/>
    <w:rsid w:val="00FD74B9"/>
    <w:rsid w:val="00FD7CE5"/>
    <w:rsid w:val="00FE02D6"/>
    <w:rsid w:val="00FE049F"/>
    <w:rsid w:val="00FE2511"/>
    <w:rsid w:val="00FE289E"/>
    <w:rsid w:val="00FE4E79"/>
    <w:rsid w:val="00FF337C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A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21A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67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67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90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17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09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2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3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42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48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7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4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31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3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4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95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3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dixonwalter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FFC93272781459AB0B947D5E84B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91B-758D-433D-9A43-E95E55B47F70}"/>
      </w:docPartPr>
      <w:docPartBody>
        <w:p w:rsidR="00344C8D" w:rsidRDefault="00C81C62" w:rsidP="00C81C62">
          <w:pPr>
            <w:pStyle w:val="8FFC93272781459AB0B947D5E84BA2F5"/>
          </w:pPr>
          <w:r w:rsidRPr="00663511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03054C"/>
    <w:rsid w:val="000E5BAA"/>
    <w:rsid w:val="000F1055"/>
    <w:rsid w:val="00146768"/>
    <w:rsid w:val="00260DC0"/>
    <w:rsid w:val="0026179C"/>
    <w:rsid w:val="00344C8D"/>
    <w:rsid w:val="003A7245"/>
    <w:rsid w:val="009812DE"/>
    <w:rsid w:val="00B73A02"/>
    <w:rsid w:val="00C61CDD"/>
    <w:rsid w:val="00C81C62"/>
    <w:rsid w:val="00DC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5BAA"/>
    <w:rPr>
      <w:color w:val="808080"/>
    </w:rPr>
  </w:style>
  <w:style w:type="paragraph" w:customStyle="1" w:styleId="8FFC93272781459AB0B947D5E84BA2F5">
    <w:name w:val="8FFC93272781459AB0B947D5E84BA2F5"/>
    <w:rsid w:val="00C81C62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1E5BEAF169244FA54DC5DBC9CFEF2F" ma:contentTypeVersion="18" ma:contentTypeDescription="Create a new document." ma:contentTypeScope="" ma:versionID="83ecb543c86e4dff7fd1fe507a004516">
  <xsd:schema xmlns:xsd="http://www.w3.org/2001/XMLSchema" xmlns:xs="http://www.w3.org/2001/XMLSchema" xmlns:p="http://schemas.microsoft.com/office/2006/metadata/properties" xmlns:ns2="a685a27e-b116-41bb-a2f3-e4ad49ea1243" xmlns:ns3="99148728-8235-422d-8f8d-bb2a9cf0a275" targetNamespace="http://schemas.microsoft.com/office/2006/metadata/properties" ma:root="true" ma:fieldsID="254419acc66f71bbbb228d11197cff7c" ns2:_="" ns3:_="">
    <xsd:import namespace="a685a27e-b116-41bb-a2f3-e4ad49ea1243"/>
    <xsd:import namespace="99148728-8235-422d-8f8d-bb2a9cf0a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5a27e-b116-41bb-a2f3-e4ad49ea12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779de26-8b64-4e36-bdd5-89fa9c1af2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48728-8235-422d-8f8d-bb2a9cf0a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89463ac-48d0-4bba-a4d0-1419a03071e5}" ma:internalName="TaxCatchAll" ma:showField="CatchAllData" ma:web="99148728-8235-422d-8f8d-bb2a9cf0a2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685a27e-b116-41bb-a2f3-e4ad49ea1243">
      <Terms xmlns="http://schemas.microsoft.com/office/infopath/2007/PartnerControls"/>
    </lcf76f155ced4ddcb4097134ff3c332f>
    <TaxCatchAll xmlns="99148728-8235-422d-8f8d-bb2a9cf0a275" xsi:nil="true"/>
  </documentManagement>
</p:properties>
</file>

<file path=customXml/itemProps1.xml><?xml version="1.0" encoding="utf-8"?>
<ds:datastoreItem xmlns:ds="http://schemas.openxmlformats.org/officeDocument/2006/customXml" ds:itemID="{25E8A262-1BDE-40F3-9E86-B69E4B41DA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F7E36E-A478-4AE0-B136-D36186C8E0EF}"/>
</file>

<file path=customXml/itemProps3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E5D96A-87B4-4BBB-ADD9-9369C3B57905}">
  <ds:schemaRefs>
    <ds:schemaRef ds:uri="http://schemas.microsoft.com/office/2006/metadata/properties"/>
    <ds:schemaRef ds:uri="http://schemas.microsoft.com/office/infopath/2007/PartnerControls"/>
    <ds:schemaRef ds:uri="a685a27e-b116-41bb-a2f3-e4ad49ea1243"/>
    <ds:schemaRef ds:uri="99148728-8235-422d-8f8d-bb2a9cf0a2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Rebecca Kinghorn</cp:lastModifiedBy>
  <cp:revision>64</cp:revision>
  <dcterms:created xsi:type="dcterms:W3CDTF">2024-09-06T10:05:00Z</dcterms:created>
  <dcterms:modified xsi:type="dcterms:W3CDTF">2024-09-13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E5BEAF169244FA54DC5DBC9CFEF2F</vt:lpwstr>
  </property>
  <property fmtid="{D5CDD505-2E9C-101B-9397-08002B2CF9AE}" pid="3" name="Order">
    <vt:r8>13200</vt:r8>
  </property>
</Properties>
</file>